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CFC71E" w14:textId="3ED2B6C0" w:rsidR="00A12E40" w:rsidRDefault="00A55D6A" w:rsidP="00A55D6A">
      <w:pPr>
        <w:pStyle w:val="1"/>
        <w:rPr>
          <w:lang w:val="zh-CN"/>
        </w:rPr>
      </w:pPr>
      <w:r>
        <w:rPr>
          <w:rFonts w:hint="eastAsia"/>
          <w:lang w:val="zh-CN"/>
        </w:rPr>
        <w:t xml:space="preserve">导师: </w:t>
      </w:r>
      <w:r w:rsidR="00A12E40">
        <w:rPr>
          <w:lang w:val="zh-CN"/>
        </w:rPr>
        <w:t>advisor</w:t>
      </w:r>
    </w:p>
    <w:p w14:paraId="01ED5AFC" w14:textId="7AFB1B5B" w:rsidR="004B04CD" w:rsidRDefault="00A55D6A" w:rsidP="00A55D6A">
      <w:pPr>
        <w:pStyle w:val="1"/>
        <w:rPr>
          <w:lang w:val="zh-CN"/>
        </w:rPr>
      </w:pPr>
      <w:r>
        <w:rPr>
          <w:rFonts w:hint="eastAsia"/>
          <w:lang w:val="zh-CN"/>
        </w:rPr>
        <w:t>师兄:</w:t>
      </w:r>
      <w:r>
        <w:rPr>
          <w:lang w:val="zh-CN"/>
        </w:rPr>
        <w:t xml:space="preserve"> </w:t>
      </w:r>
      <w:r w:rsidR="00A12E40">
        <w:rPr>
          <w:lang w:val="zh-CN"/>
        </w:rPr>
        <w:t>fellow</w:t>
      </w:r>
    </w:p>
    <w:p w14:paraId="5036AA87" w14:textId="77777777" w:rsidR="005D5F7D" w:rsidRDefault="005D5F7D" w:rsidP="005D5F7D">
      <w:pPr>
        <w:rPr>
          <w:lang w:val="zh-CN"/>
        </w:rPr>
      </w:pPr>
      <w:r>
        <w:rPr>
          <w:rFonts w:hint="eastAsia"/>
          <w:lang w:val="zh-CN"/>
        </w:rPr>
        <w:t>听</w:t>
      </w:r>
      <w:r>
        <w:rPr>
          <w:lang w:val="zh-CN"/>
        </w:rPr>
        <w:t>，然后跟读，背。</w:t>
      </w:r>
    </w:p>
    <w:p w14:paraId="185AAA76" w14:textId="52F4B83C" w:rsidR="005D5F7D" w:rsidRPr="005D5F7D" w:rsidRDefault="005D5F7D" w:rsidP="005D5F7D">
      <w:pPr>
        <w:pStyle w:val="a3"/>
        <w:numPr>
          <w:ilvl w:val="0"/>
          <w:numId w:val="2"/>
        </w:numPr>
        <w:ind w:firstLineChars="0"/>
        <w:rPr>
          <w:lang w:val="zh-CN"/>
        </w:rPr>
      </w:pPr>
      <w:proofErr w:type="gramStart"/>
      <w:r w:rsidRPr="005D5F7D">
        <w:rPr>
          <w:rFonts w:hint="eastAsia"/>
          <w:lang w:val="zh-CN"/>
        </w:rPr>
        <w:t>姬</w:t>
      </w:r>
      <w:proofErr w:type="gramEnd"/>
      <w:r w:rsidRPr="005D5F7D">
        <w:rPr>
          <w:rFonts w:hint="eastAsia"/>
          <w:lang w:val="zh-CN"/>
        </w:rPr>
        <w:t>中林</w:t>
      </w:r>
      <w:r w:rsidRPr="005D5F7D">
        <w:rPr>
          <w:lang w:val="zh-CN"/>
        </w:rPr>
        <w:t>:</w:t>
      </w:r>
      <w:hyperlink r:id="rId6" w:history="1">
        <w:r w:rsidRPr="005D5F7D">
          <w:rPr>
            <w:rStyle w:val="a4"/>
            <w:lang w:val="zh-CN"/>
          </w:rPr>
          <w:t>http://efanyi.cc/tts/</w:t>
        </w:r>
      </w:hyperlink>
      <w:r w:rsidRPr="005D5F7D">
        <w:rPr>
          <w:lang w:val="zh-CN"/>
        </w:rPr>
        <w:t xml:space="preserve"> </w:t>
      </w:r>
      <w:r w:rsidRPr="005D5F7D">
        <w:rPr>
          <w:rFonts w:hint="eastAsia"/>
          <w:lang w:val="zh-CN"/>
        </w:rPr>
        <w:t>姬中林</w:t>
      </w:r>
      <w:r w:rsidRPr="005D5F7D">
        <w:rPr>
          <w:lang w:val="zh-CN"/>
        </w:rPr>
        <w:t>:</w:t>
      </w:r>
      <w:r w:rsidRPr="005D5F7D">
        <w:rPr>
          <w:rFonts w:hint="eastAsia"/>
          <w:lang w:val="zh-CN"/>
        </w:rPr>
        <w:t>这个网站可以读</w:t>
      </w:r>
      <w:r w:rsidRPr="005D5F7D">
        <w:rPr>
          <w:lang w:val="zh-CN"/>
        </w:rPr>
        <w:t xml:space="preserve">  整篇的英文</w:t>
      </w:r>
    </w:p>
    <w:p w14:paraId="3E06E8E8" w14:textId="1DAC0AAA" w:rsidR="005D5F7D" w:rsidRPr="005D5F7D" w:rsidRDefault="005D5F7D" w:rsidP="005D5F7D">
      <w:pPr>
        <w:pStyle w:val="a3"/>
        <w:numPr>
          <w:ilvl w:val="0"/>
          <w:numId w:val="2"/>
        </w:numPr>
        <w:ind w:firstLineChars="0"/>
        <w:rPr>
          <w:lang w:val="zh-CN"/>
        </w:rPr>
      </w:pPr>
      <w:proofErr w:type="gramStart"/>
      <w:r w:rsidRPr="005D5F7D">
        <w:rPr>
          <w:rFonts w:hint="eastAsia"/>
          <w:lang w:val="zh-CN"/>
        </w:rPr>
        <w:t>姬</w:t>
      </w:r>
      <w:proofErr w:type="gramEnd"/>
      <w:r w:rsidRPr="005D5F7D">
        <w:rPr>
          <w:rFonts w:hint="eastAsia"/>
          <w:lang w:val="zh-CN"/>
        </w:rPr>
        <w:t>中林</w:t>
      </w:r>
      <w:r w:rsidRPr="005D5F7D">
        <w:rPr>
          <w:lang w:val="zh-CN"/>
        </w:rPr>
        <w:t>:</w:t>
      </w:r>
      <w:hyperlink r:id="rId7" w:history="1">
        <w:r w:rsidRPr="005D5F7D">
          <w:rPr>
            <w:rStyle w:val="a4"/>
            <w:lang w:val="zh-CN"/>
          </w:rPr>
          <w:t>https://www.ffkuaidu.com/</w:t>
        </w:r>
      </w:hyperlink>
      <w:r w:rsidRPr="005D5F7D">
        <w:rPr>
          <w:lang w:val="zh-CN"/>
        </w:rPr>
        <w:t xml:space="preserve"> </w:t>
      </w:r>
      <w:r w:rsidRPr="005D5F7D">
        <w:rPr>
          <w:rFonts w:hint="eastAsia"/>
          <w:lang w:val="zh-CN"/>
        </w:rPr>
        <w:t>姬中林</w:t>
      </w:r>
      <w:r w:rsidRPr="005D5F7D">
        <w:rPr>
          <w:lang w:val="zh-CN"/>
        </w:rPr>
        <w:t>:</w:t>
      </w:r>
      <w:r w:rsidRPr="005D5F7D">
        <w:rPr>
          <w:rFonts w:hint="eastAsia"/>
          <w:lang w:val="zh-CN"/>
        </w:rPr>
        <w:t>这个</w:t>
      </w:r>
      <w:proofErr w:type="gramStart"/>
      <w:r w:rsidRPr="005D5F7D">
        <w:rPr>
          <w:rFonts w:hint="eastAsia"/>
          <w:lang w:val="zh-CN"/>
        </w:rPr>
        <w:t>是讯飞</w:t>
      </w:r>
      <w:proofErr w:type="gramEnd"/>
      <w:r w:rsidRPr="005D5F7D">
        <w:rPr>
          <w:rFonts w:hint="eastAsia"/>
          <w:lang w:val="zh-CN"/>
        </w:rPr>
        <w:t>的，一次只能读</w:t>
      </w:r>
      <w:r w:rsidRPr="005D5F7D">
        <w:rPr>
          <w:lang w:val="zh-CN"/>
        </w:rPr>
        <w:t>800字</w:t>
      </w:r>
    </w:p>
    <w:p w14:paraId="21BD01D2" w14:textId="0AC9BDA8" w:rsidR="004B04CD" w:rsidRDefault="00A12E40" w:rsidP="00805C4D">
      <w:pPr>
        <w:pStyle w:val="1"/>
      </w:pPr>
      <w:r>
        <w:rPr>
          <w:b/>
          <w:bCs/>
        </w:rPr>
        <w:t xml:space="preserve">. . </w:t>
      </w:r>
      <w:bookmarkStart w:id="0" w:name="_Toc11662389"/>
      <w:r w:rsidR="00805C4D">
        <w:rPr>
          <w:rFonts w:hint="eastAsia"/>
        </w:rPr>
        <w:t>中</w:t>
      </w:r>
      <w:bookmarkStart w:id="1" w:name="_GoBack"/>
      <w:bookmarkEnd w:id="1"/>
      <w:r w:rsidR="00805C4D">
        <w:rPr>
          <w:rFonts w:hint="eastAsia"/>
        </w:rPr>
        <w:t>林</w:t>
      </w:r>
      <w:bookmarkEnd w:id="0"/>
      <w:r>
        <w:t xml:space="preserve">. </w:t>
      </w:r>
    </w:p>
    <w:p w14:paraId="7380102C" w14:textId="452A1448" w:rsidR="004B04CD" w:rsidRDefault="00A12E40" w:rsidP="00805C4D">
      <w:r>
        <w:t xml:space="preserve">. . </w:t>
      </w:r>
      <w:r w:rsidR="00805C4D" w:rsidRPr="007E43DA">
        <w:rPr>
          <w:rFonts w:hint="eastAsia"/>
        </w:rPr>
        <w:t>Q：</w:t>
      </w:r>
      <w:r w:rsidR="00805C4D" w:rsidRPr="00805C4D">
        <w:t xml:space="preserve">What is the purpose of your </w:t>
      </w:r>
      <w:proofErr w:type="gramStart"/>
      <w:r w:rsidR="00805C4D" w:rsidRPr="00805C4D">
        <w:t xml:space="preserve">trip </w:t>
      </w:r>
      <w:r w:rsidR="00805C4D" w:rsidRPr="00712D33">
        <w:t>?</w:t>
      </w:r>
      <w:r>
        <w:t>.</w:t>
      </w:r>
      <w:proofErr w:type="gramEnd"/>
      <w:r>
        <w:t xml:space="preserve"> </w:t>
      </w:r>
    </w:p>
    <w:p w14:paraId="42BD8C35" w14:textId="04E59DD9" w:rsidR="004B04CD" w:rsidRDefault="00A12E40" w:rsidP="00805C4D">
      <w:pPr>
        <w:rPr>
          <w:b/>
          <w:bCs/>
        </w:rPr>
      </w:pPr>
      <w:r>
        <w:t xml:space="preserve">. . </w:t>
      </w:r>
      <w:r w:rsidR="00805C4D" w:rsidRPr="007E43DA">
        <w:rPr>
          <w:rFonts w:hint="eastAsia"/>
        </w:rPr>
        <w:t>A：</w:t>
      </w:r>
      <w:r w:rsidR="00805C4D">
        <w:rPr>
          <w:rFonts w:hint="eastAsia"/>
        </w:rPr>
        <w:t xml:space="preserve">to </w:t>
      </w:r>
      <w:r w:rsidR="00805C4D">
        <w:t xml:space="preserve">attend a conference. </w:t>
      </w:r>
      <w:r w:rsidR="00805C4D" w:rsidRPr="00805C4D">
        <w:t xml:space="preserve">The name of the conference is </w:t>
      </w:r>
      <w:r w:rsidR="00805C4D">
        <w:t>the AIAA Propulsion and Energy Forum and Exposition, the conference is held in 19-22 Aug 2019 in Indianapolis, Indiana</w:t>
      </w:r>
      <w:proofErr w:type="gramStart"/>
      <w:r w:rsidR="00805C4D">
        <w:t>.</w:t>
      </w:r>
      <w:r>
        <w:t>.</w:t>
      </w:r>
      <w:proofErr w:type="gramEnd"/>
      <w:r>
        <w:t xml:space="preserve"> </w:t>
      </w:r>
      <w:r w:rsidR="004B04CD">
        <w:rPr>
          <w:b/>
          <w:bCs/>
        </w:rPr>
        <w:t xml:space="preserve"> </w:t>
      </w:r>
    </w:p>
    <w:p w14:paraId="7BB092BF" w14:textId="051CCA08" w:rsidR="004B04CD" w:rsidRDefault="00A12E40" w:rsidP="00805C4D">
      <w:r>
        <w:rPr>
          <w:b/>
          <w:bCs/>
        </w:rPr>
        <w:t xml:space="preserve">. . </w:t>
      </w:r>
      <w:r>
        <w:t xml:space="preserve">. </w:t>
      </w:r>
    </w:p>
    <w:p w14:paraId="2972BD28" w14:textId="7B5DA013" w:rsidR="004B04CD" w:rsidRDefault="00A12E40" w:rsidP="00805C4D">
      <w:pPr>
        <w:rPr>
          <w:color w:val="FF0000"/>
        </w:rPr>
      </w:pPr>
      <w:r>
        <w:t xml:space="preserve">. . </w:t>
      </w:r>
      <w:r w:rsidR="00805C4D" w:rsidRPr="00FA7681">
        <w:rPr>
          <w:rFonts w:hint="eastAsia"/>
          <w:color w:val="FF0000"/>
        </w:rPr>
        <w:t>Q</w:t>
      </w:r>
      <w:r w:rsidR="00805C4D" w:rsidRPr="00FA7681">
        <w:rPr>
          <w:color w:val="FF0000"/>
        </w:rPr>
        <w:t xml:space="preserve">: </w:t>
      </w:r>
      <w:r w:rsidR="00805C4D">
        <w:rPr>
          <w:color w:val="FF0000"/>
        </w:rPr>
        <w:t>What’s</w:t>
      </w:r>
      <w:r w:rsidR="00805C4D" w:rsidRPr="00FA7681">
        <w:rPr>
          <w:color w:val="FF0000"/>
        </w:rPr>
        <w:t xml:space="preserve"> the </w:t>
      </w:r>
      <w:r w:rsidR="00805C4D" w:rsidRPr="00FA7681">
        <w:rPr>
          <w:rFonts w:hint="eastAsia"/>
          <w:color w:val="FF0000"/>
        </w:rPr>
        <w:t>conference</w:t>
      </w:r>
      <w:r w:rsidR="00805C4D" w:rsidRPr="00FA7681">
        <w:rPr>
          <w:color w:val="FF0000"/>
        </w:rPr>
        <w:t xml:space="preserve"> about</w:t>
      </w:r>
      <w:proofErr w:type="gramStart"/>
      <w:r w:rsidR="00805C4D" w:rsidRPr="00FA7681">
        <w:rPr>
          <w:color w:val="FF0000"/>
        </w:rPr>
        <w:t>?</w:t>
      </w:r>
      <w:r>
        <w:rPr>
          <w:color w:val="FF0000"/>
        </w:rPr>
        <w:t>.</w:t>
      </w:r>
      <w:proofErr w:type="gramEnd"/>
      <w:r>
        <w:rPr>
          <w:color w:val="FF0000"/>
        </w:rPr>
        <w:t xml:space="preserve"> </w:t>
      </w:r>
    </w:p>
    <w:p w14:paraId="30B0745E" w14:textId="73893371" w:rsidR="004B04CD" w:rsidRDefault="00A12E40" w:rsidP="00805C4D">
      <w:pPr>
        <w:rPr>
          <w:color w:val="FF0000"/>
        </w:rPr>
      </w:pPr>
      <w:r>
        <w:rPr>
          <w:color w:val="FF0000"/>
        </w:rPr>
        <w:t xml:space="preserve">. . </w:t>
      </w:r>
      <w:r w:rsidR="00805C4D" w:rsidRPr="00FA7681">
        <w:rPr>
          <w:color w:val="FF0000"/>
        </w:rPr>
        <w:t>A: This Forum is organized by AIAA, the world's largest professional society devoted to the progress of engin</w:t>
      </w:r>
      <w:r w:rsidR="00EE0D05">
        <w:rPr>
          <w:color w:val="FF0000"/>
        </w:rPr>
        <w:t xml:space="preserve">eering and science in aviation and </w:t>
      </w:r>
      <w:r w:rsidR="00805C4D" w:rsidRPr="00FA7681">
        <w:rPr>
          <w:color w:val="FF0000"/>
        </w:rPr>
        <w:t>space</w:t>
      </w:r>
      <w:proofErr w:type="gramStart"/>
      <w:r w:rsidR="00EE0D05">
        <w:rPr>
          <w:color w:val="FF0000"/>
        </w:rPr>
        <w:t>.</w:t>
      </w:r>
      <w:r>
        <w:rPr>
          <w:color w:val="FF0000"/>
        </w:rPr>
        <w:t>.</w:t>
      </w:r>
      <w:proofErr w:type="gramEnd"/>
      <w:r>
        <w:rPr>
          <w:color w:val="FF0000"/>
        </w:rPr>
        <w:t xml:space="preserve"> </w:t>
      </w:r>
    </w:p>
    <w:p w14:paraId="7A2E1108" w14:textId="30BDC610" w:rsidR="004B04CD" w:rsidRDefault="00A12E40" w:rsidP="00805C4D">
      <w:pPr>
        <w:rPr>
          <w:color w:val="FF0000"/>
        </w:rPr>
      </w:pPr>
      <w:r>
        <w:rPr>
          <w:color w:val="FF0000"/>
        </w:rPr>
        <w:t xml:space="preserve">. . . </w:t>
      </w:r>
    </w:p>
    <w:p w14:paraId="54308A19" w14:textId="51F25C4B" w:rsidR="004B04CD" w:rsidRDefault="00A12E40" w:rsidP="00805C4D">
      <w:pPr>
        <w:rPr>
          <w:color w:val="FF0000"/>
        </w:rPr>
      </w:pPr>
      <w:r>
        <w:rPr>
          <w:color w:val="FF0000"/>
        </w:rPr>
        <w:t xml:space="preserve">. . </w:t>
      </w:r>
      <w:r w:rsidR="00805C4D">
        <w:rPr>
          <w:color w:val="FF0000"/>
        </w:rPr>
        <w:t>Q</w:t>
      </w:r>
      <w:proofErr w:type="gramStart"/>
      <w:r w:rsidR="00805C4D">
        <w:rPr>
          <w:color w:val="FF0000"/>
        </w:rPr>
        <w:t>:What’s</w:t>
      </w:r>
      <w:proofErr w:type="gramEnd"/>
      <w:r w:rsidR="00805C4D">
        <w:rPr>
          <w:color w:val="FF0000"/>
        </w:rPr>
        <w:t xml:space="preserve"> your paper about?</w:t>
      </w:r>
      <w:r>
        <w:rPr>
          <w:color w:val="FF0000"/>
        </w:rPr>
        <w:t xml:space="preserve">. </w:t>
      </w:r>
    </w:p>
    <w:p w14:paraId="7E772806" w14:textId="59D92804" w:rsidR="004B04CD" w:rsidRDefault="00A12E40" w:rsidP="00805C4D">
      <w:pPr>
        <w:rPr>
          <w:color w:val="FF0000"/>
        </w:rPr>
      </w:pPr>
      <w:r>
        <w:rPr>
          <w:color w:val="FF0000"/>
        </w:rPr>
        <w:t xml:space="preserve">. . </w:t>
      </w:r>
      <w:r w:rsidR="00805C4D">
        <w:rPr>
          <w:color w:val="FF0000"/>
        </w:rPr>
        <w:t>A:</w:t>
      </w:r>
      <w:r w:rsidR="00EE0D05">
        <w:rPr>
          <w:color w:val="FF0000"/>
        </w:rPr>
        <w:t xml:space="preserve"> smart sensor </w:t>
      </w:r>
      <w:r w:rsidR="00805C4D">
        <w:rPr>
          <w:color w:val="FF0000"/>
        </w:rPr>
        <w:t xml:space="preserve">to measure </w:t>
      </w:r>
      <w:r w:rsidR="00805C4D" w:rsidRPr="006526BE">
        <w:rPr>
          <w:color w:val="FF0000"/>
        </w:rPr>
        <w:t xml:space="preserve">high temperature </w:t>
      </w:r>
      <w:r w:rsidR="00EE0D05">
        <w:rPr>
          <w:color w:val="FF0000"/>
        </w:rPr>
        <w:t>on</w:t>
      </w:r>
      <w:r w:rsidR="00805C4D" w:rsidRPr="006526BE">
        <w:rPr>
          <w:color w:val="FF0000"/>
        </w:rPr>
        <w:t xml:space="preserve"> aero-engine </w:t>
      </w:r>
      <w:r w:rsidR="00EE0D05">
        <w:rPr>
          <w:color w:val="FF0000"/>
        </w:rPr>
        <w:t xml:space="preserve">turbine </w:t>
      </w:r>
      <w:r w:rsidR="00805C4D" w:rsidRPr="006526BE">
        <w:rPr>
          <w:color w:val="FF0000"/>
        </w:rPr>
        <w:t>blade surface</w:t>
      </w:r>
      <w:proofErr w:type="gramStart"/>
      <w:r w:rsidR="00805C4D">
        <w:rPr>
          <w:color w:val="FF0000"/>
        </w:rPr>
        <w:t>.</w:t>
      </w:r>
      <w:r>
        <w:rPr>
          <w:color w:val="FF0000"/>
        </w:rPr>
        <w:t>.</w:t>
      </w:r>
      <w:proofErr w:type="gramEnd"/>
      <w:r>
        <w:rPr>
          <w:color w:val="FF0000"/>
        </w:rPr>
        <w:t xml:space="preserve"> </w:t>
      </w:r>
    </w:p>
    <w:p w14:paraId="78C2E7B9" w14:textId="61DB7041" w:rsidR="004B04CD" w:rsidRDefault="00A12E40" w:rsidP="00805C4D">
      <w:pPr>
        <w:rPr>
          <w:color w:val="FF0000"/>
        </w:rPr>
      </w:pPr>
      <w:r>
        <w:rPr>
          <w:color w:val="FF0000"/>
        </w:rPr>
        <w:t xml:space="preserve">. . . </w:t>
      </w:r>
    </w:p>
    <w:p w14:paraId="1625EA05" w14:textId="7B8556C9" w:rsidR="004B04CD" w:rsidRDefault="00A12E40" w:rsidP="00805C4D">
      <w:pPr>
        <w:rPr>
          <w:color w:val="FF0000"/>
        </w:rPr>
      </w:pPr>
      <w:r>
        <w:rPr>
          <w:color w:val="FF0000"/>
        </w:rPr>
        <w:t xml:space="preserve">. . </w:t>
      </w:r>
      <w:r w:rsidR="00805C4D">
        <w:rPr>
          <w:color w:val="FF0000"/>
        </w:rPr>
        <w:t>Q: What’s your research</w:t>
      </w:r>
      <w:proofErr w:type="gramStart"/>
      <w:r w:rsidR="00805C4D">
        <w:rPr>
          <w:color w:val="FF0000"/>
        </w:rPr>
        <w:t>?</w:t>
      </w:r>
      <w:r>
        <w:rPr>
          <w:color w:val="FF0000"/>
        </w:rPr>
        <w:t>.</w:t>
      </w:r>
      <w:proofErr w:type="gramEnd"/>
      <w:r>
        <w:rPr>
          <w:color w:val="FF0000"/>
        </w:rPr>
        <w:t xml:space="preserve"> </w:t>
      </w:r>
    </w:p>
    <w:p w14:paraId="6EB9AFF3" w14:textId="3E65F08A" w:rsidR="004B04CD" w:rsidRDefault="00A12E40" w:rsidP="00805C4D">
      <w:pPr>
        <w:rPr>
          <w:color w:val="FF0000"/>
        </w:rPr>
      </w:pPr>
      <w:r>
        <w:rPr>
          <w:color w:val="FF0000"/>
        </w:rPr>
        <w:t xml:space="preserve">. . </w:t>
      </w:r>
      <w:r w:rsidR="00805C4D">
        <w:rPr>
          <w:color w:val="FF0000"/>
        </w:rPr>
        <w:t xml:space="preserve">A: </w:t>
      </w:r>
      <w:r w:rsidR="00805C4D" w:rsidRPr="00FA5D28">
        <w:rPr>
          <w:color w:val="FF0000"/>
        </w:rPr>
        <w:t>My research is mainly focused on the</w:t>
      </w:r>
      <w:r w:rsidR="00A55D6A">
        <w:rPr>
          <w:color w:val="FF0000"/>
        </w:rPr>
        <w:t xml:space="preserve"> </w:t>
      </w:r>
      <w:r w:rsidR="00A55D6A" w:rsidRPr="00FA5D28">
        <w:rPr>
          <w:color w:val="FF0000"/>
        </w:rPr>
        <w:t>wired and wireless</w:t>
      </w:r>
      <w:r w:rsidR="00805C4D" w:rsidRPr="00FA5D28">
        <w:rPr>
          <w:color w:val="FF0000"/>
        </w:rPr>
        <w:t xml:space="preserve"> high temperature testing technology. </w:t>
      </w:r>
      <w:r w:rsidR="00805C4D">
        <w:rPr>
          <w:color w:val="FF0000"/>
        </w:rPr>
        <w:t>The w</w:t>
      </w:r>
      <w:r w:rsidR="00805C4D" w:rsidRPr="00FA5D28">
        <w:rPr>
          <w:color w:val="FF0000"/>
        </w:rPr>
        <w:t xml:space="preserve">ired </w:t>
      </w:r>
      <w:r w:rsidR="00A55D6A" w:rsidRPr="00FA5D28">
        <w:rPr>
          <w:color w:val="FF0000"/>
        </w:rPr>
        <w:t>technology</w:t>
      </w:r>
      <w:r w:rsidR="00A55D6A">
        <w:rPr>
          <w:color w:val="FF0000"/>
        </w:rPr>
        <w:t xml:space="preserve"> </w:t>
      </w:r>
      <w:r w:rsidR="00805C4D">
        <w:rPr>
          <w:color w:val="FF0000"/>
        </w:rPr>
        <w:t xml:space="preserve">is to </w:t>
      </w:r>
      <w:r w:rsidR="00805C4D" w:rsidRPr="00FA5D28">
        <w:rPr>
          <w:color w:val="FF0000"/>
        </w:rPr>
        <w:t>Pt/</w:t>
      </w:r>
      <w:proofErr w:type="spellStart"/>
      <w:r w:rsidR="00805C4D" w:rsidRPr="00FA5D28">
        <w:rPr>
          <w:color w:val="FF0000"/>
        </w:rPr>
        <w:t>PtRh</w:t>
      </w:r>
      <w:proofErr w:type="spellEnd"/>
      <w:r w:rsidR="00805C4D" w:rsidRPr="00FA5D28">
        <w:rPr>
          <w:color w:val="FF0000"/>
        </w:rPr>
        <w:t xml:space="preserve"> thermocouples, while </w:t>
      </w:r>
      <w:r w:rsidR="00805C4D">
        <w:rPr>
          <w:color w:val="FF0000"/>
        </w:rPr>
        <w:t xml:space="preserve">the </w:t>
      </w:r>
      <w:r w:rsidR="00805C4D" w:rsidRPr="00FA5D28">
        <w:rPr>
          <w:color w:val="FF0000"/>
        </w:rPr>
        <w:t>wireless mainly refers to surface acoustic wave devices</w:t>
      </w:r>
      <w:proofErr w:type="gramStart"/>
      <w:r w:rsidR="00805C4D" w:rsidRPr="00FA5D28">
        <w:rPr>
          <w:color w:val="FF0000"/>
        </w:rPr>
        <w:t>.</w:t>
      </w:r>
      <w:r>
        <w:rPr>
          <w:color w:val="FF0000"/>
        </w:rPr>
        <w:t>.</w:t>
      </w:r>
      <w:proofErr w:type="gramEnd"/>
      <w:r>
        <w:rPr>
          <w:color w:val="FF0000"/>
        </w:rPr>
        <w:t xml:space="preserve"> </w:t>
      </w:r>
    </w:p>
    <w:p w14:paraId="466CD955" w14:textId="5A13D925" w:rsidR="004B04CD" w:rsidRDefault="00A12E40" w:rsidP="00805C4D">
      <w:r>
        <w:rPr>
          <w:color w:val="FF0000"/>
        </w:rPr>
        <w:t xml:space="preserve">. . </w:t>
      </w:r>
      <w:r>
        <w:t xml:space="preserve">. </w:t>
      </w:r>
    </w:p>
    <w:p w14:paraId="1D7EC2C3" w14:textId="757CA517" w:rsidR="004B04CD" w:rsidRDefault="00A12E40" w:rsidP="00805C4D">
      <w:r>
        <w:t xml:space="preserve">. . </w:t>
      </w:r>
      <w:r w:rsidR="00805C4D">
        <w:t>Q</w:t>
      </w:r>
      <w:r w:rsidR="00805C4D" w:rsidRPr="009F61B3">
        <w:t>: How long have you prepared your visa interview? Have u prepared the interview in</w:t>
      </w:r>
      <w:r w:rsidR="00805C4D">
        <w:t xml:space="preserve"> Indianapolis</w:t>
      </w:r>
      <w:proofErr w:type="gramStart"/>
      <w:r w:rsidR="00805C4D" w:rsidRPr="009F61B3">
        <w:t>?</w:t>
      </w:r>
      <w:r>
        <w:t>.</w:t>
      </w:r>
      <w:proofErr w:type="gramEnd"/>
      <w:r>
        <w:t xml:space="preserve"> </w:t>
      </w:r>
    </w:p>
    <w:p w14:paraId="2335F675" w14:textId="0B8CF5D6" w:rsidR="004B04CD" w:rsidRDefault="00A12E40" w:rsidP="00805C4D">
      <w:r>
        <w:t xml:space="preserve">. . </w:t>
      </w:r>
      <w:r w:rsidR="00805C4D">
        <w:t>A:</w:t>
      </w:r>
      <w:r w:rsidR="00805C4D" w:rsidRPr="00F74155">
        <w:t xml:space="preserve"> When I received the invitation letter, I started preparing for the visa interview and conference </w:t>
      </w:r>
      <w:r w:rsidR="00805C4D" w:rsidRPr="00236FBC">
        <w:rPr>
          <w:rFonts w:hint="eastAsia"/>
        </w:rPr>
        <w:t>presentation</w:t>
      </w:r>
      <w:proofErr w:type="gramStart"/>
      <w:r w:rsidR="00805C4D" w:rsidRPr="00F74155">
        <w:t>.</w:t>
      </w:r>
      <w:r>
        <w:t>.</w:t>
      </w:r>
      <w:proofErr w:type="gramEnd"/>
      <w:r>
        <w:t xml:space="preserve"> </w:t>
      </w:r>
    </w:p>
    <w:p w14:paraId="1A2DCFD6" w14:textId="0ABB110A" w:rsidR="004B04CD" w:rsidRDefault="00A12E40" w:rsidP="00805C4D">
      <w:r>
        <w:t xml:space="preserve">. . . </w:t>
      </w:r>
    </w:p>
    <w:p w14:paraId="6D0CCB13" w14:textId="00B9FED0" w:rsidR="004B04CD" w:rsidRDefault="00A12E40" w:rsidP="00805C4D">
      <w:r>
        <w:t xml:space="preserve">. . </w:t>
      </w:r>
      <w:r w:rsidR="00805C4D" w:rsidRPr="007E43DA">
        <w:rPr>
          <w:rFonts w:hint="eastAsia"/>
        </w:rPr>
        <w:t>Q：what</w:t>
      </w:r>
      <w:r w:rsidR="00805C4D">
        <w:t>’</w:t>
      </w:r>
      <w:r w:rsidR="00805C4D" w:rsidRPr="007E43DA">
        <w:rPr>
          <w:rFonts w:hint="eastAsia"/>
        </w:rPr>
        <w:t>s your major</w:t>
      </w:r>
      <w:proofErr w:type="gramStart"/>
      <w:r w:rsidR="00805C4D" w:rsidRPr="007E43DA">
        <w:rPr>
          <w:rFonts w:hint="eastAsia"/>
        </w:rPr>
        <w:t>?</w:t>
      </w:r>
      <w:r>
        <w:t>.</w:t>
      </w:r>
      <w:proofErr w:type="gramEnd"/>
      <w:r>
        <w:t xml:space="preserve"> </w:t>
      </w:r>
    </w:p>
    <w:p w14:paraId="733E00DE" w14:textId="5A0C566A" w:rsidR="004B04CD" w:rsidRDefault="00A12E40" w:rsidP="00805C4D">
      <w:r>
        <w:t xml:space="preserve">. . </w:t>
      </w:r>
      <w:r w:rsidR="00805C4D" w:rsidRPr="007E43DA">
        <w:rPr>
          <w:rFonts w:hint="eastAsia"/>
        </w:rPr>
        <w:t>A：</w:t>
      </w:r>
      <w:r w:rsidR="00805C4D" w:rsidRPr="005B0B81">
        <w:t>Electronic Science and Technology</w:t>
      </w:r>
      <w:proofErr w:type="gramStart"/>
      <w:r w:rsidR="00805C4D">
        <w:t>.</w:t>
      </w:r>
      <w:r>
        <w:t>.</w:t>
      </w:r>
      <w:proofErr w:type="gramEnd"/>
      <w:r>
        <w:t xml:space="preserve"> </w:t>
      </w:r>
    </w:p>
    <w:p w14:paraId="6E01008F" w14:textId="255DA387" w:rsidR="004B04CD" w:rsidRDefault="00A12E40" w:rsidP="00805C4D">
      <w:r>
        <w:t xml:space="preserve">. . . </w:t>
      </w:r>
    </w:p>
    <w:p w14:paraId="6A187C99" w14:textId="0798CC3E" w:rsidR="004B04CD" w:rsidRDefault="00A12E40" w:rsidP="00805C4D">
      <w:r>
        <w:t xml:space="preserve">. . </w:t>
      </w:r>
      <w:r w:rsidR="00805C4D" w:rsidRPr="007E43DA">
        <w:rPr>
          <w:rFonts w:hint="eastAsia"/>
        </w:rPr>
        <w:t>Q：Are you a graduate student</w:t>
      </w:r>
      <w:proofErr w:type="gramStart"/>
      <w:r w:rsidR="00805C4D">
        <w:t>?</w:t>
      </w:r>
      <w:r>
        <w:t>.</w:t>
      </w:r>
      <w:proofErr w:type="gramEnd"/>
      <w:r>
        <w:t xml:space="preserve"> </w:t>
      </w:r>
    </w:p>
    <w:p w14:paraId="0C5C3CEA" w14:textId="714AA9C3" w:rsidR="004B04CD" w:rsidRDefault="00A12E40" w:rsidP="00805C4D">
      <w:r>
        <w:t xml:space="preserve">. . </w:t>
      </w:r>
      <w:r w:rsidR="00805C4D" w:rsidRPr="007E43DA">
        <w:rPr>
          <w:rFonts w:hint="eastAsia"/>
        </w:rPr>
        <w:t xml:space="preserve">A：Yes, </w:t>
      </w:r>
      <w:r w:rsidR="00805C4D" w:rsidRPr="005B0B81">
        <w:t>Graduate First Grade</w:t>
      </w:r>
      <w:r>
        <w:t xml:space="preserve">. </w:t>
      </w:r>
    </w:p>
    <w:p w14:paraId="24344A47" w14:textId="424536A3" w:rsidR="004B04CD" w:rsidRDefault="00A12E40" w:rsidP="00805C4D">
      <w:r>
        <w:t xml:space="preserve">. . . </w:t>
      </w:r>
    </w:p>
    <w:p w14:paraId="4D00A83D" w14:textId="48151B22" w:rsidR="004B04CD" w:rsidRDefault="00A12E40" w:rsidP="00805C4D">
      <w:r>
        <w:t xml:space="preserve">. . </w:t>
      </w:r>
      <w:r w:rsidR="00805C4D" w:rsidRPr="007E43DA">
        <w:rPr>
          <w:rFonts w:hint="eastAsia"/>
        </w:rPr>
        <w:t>Q：Why do you want to attend the</w:t>
      </w:r>
      <w:r w:rsidR="00805C4D">
        <w:t xml:space="preserve"> conference</w:t>
      </w:r>
      <w:proofErr w:type="gramStart"/>
      <w:r w:rsidR="00805C4D" w:rsidRPr="007E43DA">
        <w:rPr>
          <w:rFonts w:hint="eastAsia"/>
        </w:rPr>
        <w:t>?</w:t>
      </w:r>
      <w:r>
        <w:t>.</w:t>
      </w:r>
      <w:proofErr w:type="gramEnd"/>
      <w:r>
        <w:t xml:space="preserve"> </w:t>
      </w:r>
    </w:p>
    <w:p w14:paraId="54C325C4" w14:textId="2082D6BE" w:rsidR="004B04CD" w:rsidRDefault="00A12E40" w:rsidP="00805C4D">
      <w:r>
        <w:t xml:space="preserve">. . </w:t>
      </w:r>
      <w:r w:rsidR="00805C4D" w:rsidRPr="007E43DA">
        <w:rPr>
          <w:rFonts w:hint="eastAsia"/>
        </w:rPr>
        <w:t>A：</w:t>
      </w:r>
      <w:r w:rsidR="00805C4D">
        <w:t>One important reason is</w:t>
      </w:r>
      <w:r w:rsidR="00805C4D" w:rsidRPr="00805C4D">
        <w:t xml:space="preserve"> </w:t>
      </w:r>
      <w:r w:rsidR="00805C4D" w:rsidRPr="00805C4D">
        <w:rPr>
          <w:bCs/>
        </w:rPr>
        <w:t xml:space="preserve">because this conference has "No Podium, No Paper" policy which </w:t>
      </w:r>
      <w:r w:rsidR="00805C4D">
        <w:rPr>
          <w:bCs/>
        </w:rPr>
        <w:t xml:space="preserve">require the authors present the paper </w:t>
      </w:r>
      <w:r w:rsidR="00805C4D" w:rsidRPr="00805C4D">
        <w:rPr>
          <w:bCs/>
        </w:rPr>
        <w:t>physically in the meeting. These policies are intended to improve the quality of the conference for all participants, and to ensure that the published proceedings accurately represent the prese</w:t>
      </w:r>
      <w:r w:rsidR="00805C4D">
        <w:rPr>
          <w:bCs/>
        </w:rPr>
        <w:t>ntations made at a conference.</w:t>
      </w:r>
      <w:r w:rsidR="00805C4D" w:rsidRPr="007E43DA">
        <w:rPr>
          <w:rFonts w:hint="eastAsia"/>
        </w:rPr>
        <w:t>.</w:t>
      </w:r>
      <w:r>
        <w:t xml:space="preserve">. </w:t>
      </w:r>
    </w:p>
    <w:p w14:paraId="74DB47FF" w14:textId="7F615805" w:rsidR="004B04CD" w:rsidRDefault="00A12E40" w:rsidP="00805C4D">
      <w:r>
        <w:t xml:space="preserve">. . . </w:t>
      </w:r>
    </w:p>
    <w:p w14:paraId="0216666C" w14:textId="657DEB36" w:rsidR="004B04CD" w:rsidRDefault="00A12E40" w:rsidP="00805C4D">
      <w:r>
        <w:lastRenderedPageBreak/>
        <w:t xml:space="preserve">. . </w:t>
      </w:r>
      <w:r w:rsidR="00805C4D" w:rsidRPr="00236FBC">
        <w:rPr>
          <w:rFonts w:hint="eastAsia"/>
        </w:rPr>
        <w:t>Q：</w:t>
      </w:r>
      <w:r w:rsidR="00A55D6A">
        <w:t>are you a speaker</w:t>
      </w:r>
      <w:proofErr w:type="gramStart"/>
      <w:r w:rsidR="00A55D6A">
        <w:t>?</w:t>
      </w:r>
      <w:r>
        <w:t>.</w:t>
      </w:r>
      <w:proofErr w:type="gramEnd"/>
      <w:r>
        <w:t xml:space="preserve"> </w:t>
      </w:r>
    </w:p>
    <w:p w14:paraId="58737C1E" w14:textId="59D71D2B" w:rsidR="004B04CD" w:rsidRDefault="00A12E40" w:rsidP="00805C4D">
      <w:r>
        <w:t xml:space="preserve">. . </w:t>
      </w:r>
      <w:r w:rsidR="00805C4D" w:rsidRPr="00236FBC">
        <w:rPr>
          <w:rFonts w:hint="eastAsia"/>
        </w:rPr>
        <w:t>A：</w:t>
      </w:r>
      <w:r w:rsidR="00A55D6A">
        <w:t xml:space="preserve">yes </w:t>
      </w:r>
      <w:r w:rsidR="00A55D6A">
        <w:rPr>
          <w:rFonts w:hint="eastAsia"/>
        </w:rPr>
        <w:t xml:space="preserve">， </w:t>
      </w:r>
      <w:r w:rsidR="00805C4D" w:rsidRPr="00236FBC">
        <w:rPr>
          <w:rFonts w:hint="eastAsia"/>
        </w:rPr>
        <w:t>I</w:t>
      </w:r>
      <w:r w:rsidR="00805C4D">
        <w:t>’</w:t>
      </w:r>
      <w:r w:rsidR="00805C4D" w:rsidRPr="00236FBC">
        <w:rPr>
          <w:rFonts w:hint="eastAsia"/>
        </w:rPr>
        <w:t>m a presenter, and will make</w:t>
      </w:r>
      <w:r w:rsidR="00805C4D">
        <w:t xml:space="preserve"> </w:t>
      </w:r>
      <w:r w:rsidR="00805C4D" w:rsidRPr="00236FBC">
        <w:rPr>
          <w:rFonts w:hint="eastAsia"/>
        </w:rPr>
        <w:t xml:space="preserve">a presentation for </w:t>
      </w:r>
      <w:r w:rsidR="00805C4D">
        <w:t>30</w:t>
      </w:r>
      <w:r w:rsidR="00805C4D" w:rsidRPr="00236FBC">
        <w:rPr>
          <w:rFonts w:hint="eastAsia"/>
        </w:rPr>
        <w:t xml:space="preserve"> minutes</w:t>
      </w:r>
      <w:proofErr w:type="gramStart"/>
      <w:r w:rsidR="00805C4D" w:rsidRPr="00236FBC">
        <w:rPr>
          <w:rFonts w:hint="eastAsia"/>
        </w:rPr>
        <w:t>.</w:t>
      </w:r>
      <w:r>
        <w:t>.</w:t>
      </w:r>
      <w:proofErr w:type="gramEnd"/>
      <w:r>
        <w:t xml:space="preserve"> </w:t>
      </w:r>
    </w:p>
    <w:p w14:paraId="07453530" w14:textId="01153CFB" w:rsidR="004B04CD" w:rsidRDefault="00A12E40" w:rsidP="00805C4D">
      <w:r>
        <w:t xml:space="preserve">. . . </w:t>
      </w:r>
    </w:p>
    <w:p w14:paraId="15548918" w14:textId="2BF67681" w:rsidR="004B04CD" w:rsidRDefault="00A12E40" w:rsidP="00805C4D">
      <w:r>
        <w:t xml:space="preserve">. . </w:t>
      </w:r>
      <w:r w:rsidR="00805C4D">
        <w:t>Q:</w:t>
      </w:r>
      <w:r w:rsidR="00805C4D" w:rsidRPr="00B35D07">
        <w:t xml:space="preserve"> What will you say at the </w:t>
      </w:r>
      <w:r w:rsidR="00805C4D">
        <w:t>conference</w:t>
      </w:r>
      <w:proofErr w:type="gramStart"/>
      <w:r w:rsidR="00805C4D" w:rsidRPr="00B35D07">
        <w:t>?</w:t>
      </w:r>
      <w:r>
        <w:t>.</w:t>
      </w:r>
      <w:proofErr w:type="gramEnd"/>
      <w:r>
        <w:t xml:space="preserve"> </w:t>
      </w:r>
    </w:p>
    <w:p w14:paraId="3A125D83" w14:textId="248AD065" w:rsidR="004B04CD" w:rsidRDefault="00A12E40" w:rsidP="00805C4D">
      <w:r>
        <w:t xml:space="preserve">. . </w:t>
      </w:r>
      <w:r w:rsidR="00805C4D">
        <w:t>A:</w:t>
      </w:r>
      <w:r w:rsidR="00805C4D" w:rsidRPr="00B35D07">
        <w:t xml:space="preserve"> I will mainly show this </w:t>
      </w:r>
      <w:r w:rsidR="00805C4D">
        <w:t>paper to i</w:t>
      </w:r>
      <w:r w:rsidR="00805C4D" w:rsidRPr="00B35D07">
        <w:t>ntroduce the high temperature testing technology we studied</w:t>
      </w:r>
      <w:proofErr w:type="gramStart"/>
      <w:r w:rsidR="00805C4D" w:rsidRPr="00B35D07">
        <w:t>.</w:t>
      </w:r>
      <w:r>
        <w:t>.</w:t>
      </w:r>
      <w:proofErr w:type="gramEnd"/>
      <w:r>
        <w:t xml:space="preserve"> </w:t>
      </w:r>
    </w:p>
    <w:p w14:paraId="341B9823" w14:textId="260ACAF0" w:rsidR="004B04CD" w:rsidRDefault="00A12E40" w:rsidP="00805C4D">
      <w:r>
        <w:t xml:space="preserve">. . . </w:t>
      </w:r>
    </w:p>
    <w:p w14:paraId="60D11348" w14:textId="440330C2" w:rsidR="004B04CD" w:rsidRDefault="00A12E40" w:rsidP="00805C4D">
      <w:r>
        <w:t xml:space="preserve">. . </w:t>
      </w:r>
      <w:r w:rsidR="00805C4D" w:rsidRPr="00236FBC">
        <w:rPr>
          <w:rFonts w:hint="eastAsia"/>
        </w:rPr>
        <w:t>Q：What</w:t>
      </w:r>
      <w:r w:rsidR="00805C4D">
        <w:t>’</w:t>
      </w:r>
      <w:r w:rsidR="00805C4D" w:rsidRPr="00236FBC">
        <w:rPr>
          <w:rFonts w:hint="eastAsia"/>
        </w:rPr>
        <w:t>s your thesis about</w:t>
      </w:r>
      <w:proofErr w:type="gramStart"/>
      <w:r w:rsidR="00805C4D" w:rsidRPr="00236FBC">
        <w:rPr>
          <w:rFonts w:hint="eastAsia"/>
        </w:rPr>
        <w:t>?</w:t>
      </w:r>
      <w:r>
        <w:t>.</w:t>
      </w:r>
      <w:proofErr w:type="gramEnd"/>
      <w:r>
        <w:t xml:space="preserve"> </w:t>
      </w:r>
    </w:p>
    <w:p w14:paraId="02BF99A8" w14:textId="61266A42" w:rsidR="004B04CD" w:rsidRDefault="00A12E40" w:rsidP="00805C4D">
      <w:r>
        <w:t xml:space="preserve">. . </w:t>
      </w:r>
      <w:r w:rsidR="00805C4D" w:rsidRPr="00236FBC">
        <w:rPr>
          <w:rFonts w:hint="eastAsia"/>
        </w:rPr>
        <w:t>A：（自觉递上我的论文）Here you are！</w:t>
      </w:r>
      <w:r w:rsidR="00805C4D">
        <w:t>an kind of sensor for high temperature measurement</w:t>
      </w:r>
      <w:proofErr w:type="gramStart"/>
      <w:r w:rsidR="00805C4D">
        <w:t>.</w:t>
      </w:r>
      <w:r>
        <w:t>.</w:t>
      </w:r>
      <w:proofErr w:type="gramEnd"/>
      <w:r>
        <w:t xml:space="preserve"> </w:t>
      </w:r>
    </w:p>
    <w:p w14:paraId="5B2D17DC" w14:textId="10BA0E28" w:rsidR="004B04CD" w:rsidRDefault="00A12E40" w:rsidP="00805C4D">
      <w:r>
        <w:t xml:space="preserve">. . . </w:t>
      </w:r>
    </w:p>
    <w:p w14:paraId="724E9FD0" w14:textId="0E61F366" w:rsidR="004B04CD" w:rsidRDefault="00A12E40" w:rsidP="00805C4D">
      <w:r>
        <w:t xml:space="preserve">. . </w:t>
      </w:r>
      <w:r w:rsidR="00805C4D" w:rsidRPr="008B3121">
        <w:rPr>
          <w:rFonts w:hint="eastAsia"/>
        </w:rPr>
        <w:t>Q：How many day</w:t>
      </w:r>
      <w:r w:rsidR="00805C4D">
        <w:t>’</w:t>
      </w:r>
      <w:r w:rsidR="00805C4D" w:rsidRPr="008B3121">
        <w:rPr>
          <w:rFonts w:hint="eastAsia"/>
        </w:rPr>
        <w:t>s</w:t>
      </w:r>
      <w:r w:rsidR="00805C4D">
        <w:t xml:space="preserve"> </w:t>
      </w:r>
      <w:r w:rsidR="00805C4D" w:rsidRPr="008B3121">
        <w:rPr>
          <w:rFonts w:hint="eastAsia"/>
        </w:rPr>
        <w:t>will you stay？</w:t>
      </w:r>
      <w:r>
        <w:t xml:space="preserve">. </w:t>
      </w:r>
    </w:p>
    <w:p w14:paraId="2ADD1C8F" w14:textId="21AAD3A2" w:rsidR="004B04CD" w:rsidRDefault="00A12E40" w:rsidP="00805C4D">
      <w:r>
        <w:t xml:space="preserve">. . </w:t>
      </w:r>
      <w:r w:rsidR="00805C4D" w:rsidRPr="008B3121">
        <w:rPr>
          <w:rFonts w:hint="eastAsia"/>
        </w:rPr>
        <w:t xml:space="preserve">A：about </w:t>
      </w:r>
      <w:r w:rsidR="00805C4D">
        <w:t>three</w:t>
      </w:r>
      <w:r w:rsidR="00805C4D" w:rsidRPr="008B3121">
        <w:rPr>
          <w:rFonts w:hint="eastAsia"/>
        </w:rPr>
        <w:t xml:space="preserve"> days</w:t>
      </w:r>
      <w:r>
        <w:t xml:space="preserve">. </w:t>
      </w:r>
    </w:p>
    <w:p w14:paraId="44A23B9D" w14:textId="2CED5D1B" w:rsidR="004B04CD" w:rsidRDefault="00A12E40" w:rsidP="00805C4D">
      <w:r>
        <w:t xml:space="preserve">. . . </w:t>
      </w:r>
    </w:p>
    <w:p w14:paraId="27397D5C" w14:textId="32A87092" w:rsidR="004B04CD" w:rsidRDefault="00A12E40" w:rsidP="00805C4D">
      <w:r>
        <w:t xml:space="preserve">. . </w:t>
      </w:r>
      <w:r w:rsidR="00805C4D" w:rsidRPr="008B3121">
        <w:rPr>
          <w:rFonts w:hint="eastAsia"/>
        </w:rPr>
        <w:t>Q：Have a good time in</w:t>
      </w:r>
      <w:r w:rsidR="00805C4D">
        <w:t xml:space="preserve"> </w:t>
      </w:r>
      <w:r w:rsidR="00805C4D" w:rsidRPr="008B3121">
        <w:rPr>
          <w:rFonts w:hint="eastAsia"/>
        </w:rPr>
        <w:t>USA</w:t>
      </w:r>
      <w:r>
        <w:t xml:space="preserve">. </w:t>
      </w:r>
    </w:p>
    <w:p w14:paraId="43074778" w14:textId="260F5D16" w:rsidR="004B04CD" w:rsidRDefault="00A12E40" w:rsidP="00805C4D">
      <w:r>
        <w:t xml:space="preserve">. . </w:t>
      </w:r>
      <w:r w:rsidR="00805C4D" w:rsidRPr="008B3121">
        <w:rPr>
          <w:rFonts w:hint="eastAsia"/>
        </w:rPr>
        <w:t>A：Thank you！Have a nice day</w:t>
      </w:r>
      <w:proofErr w:type="gramStart"/>
      <w:r w:rsidR="00805C4D" w:rsidRPr="008B3121">
        <w:rPr>
          <w:rFonts w:hint="eastAsia"/>
        </w:rPr>
        <w:t>!</w:t>
      </w:r>
      <w:r>
        <w:t>.</w:t>
      </w:r>
      <w:proofErr w:type="gramEnd"/>
      <w:r>
        <w:t xml:space="preserve"> </w:t>
      </w:r>
    </w:p>
    <w:p w14:paraId="7ACDE0F8" w14:textId="7177D5EE" w:rsidR="004B04CD" w:rsidRDefault="00A12E40" w:rsidP="00805C4D">
      <w:r>
        <w:t xml:space="preserve">. . . </w:t>
      </w:r>
    </w:p>
    <w:p w14:paraId="239176E9" w14:textId="7D429778" w:rsidR="004B04CD" w:rsidRDefault="00A12E40" w:rsidP="00805C4D">
      <w:r>
        <w:t xml:space="preserve">. . </w:t>
      </w:r>
      <w:r w:rsidR="00805C4D">
        <w:t>Q:</w:t>
      </w:r>
      <w:r w:rsidR="00805C4D" w:rsidRPr="008B3121">
        <w:t xml:space="preserve"> Have you ever been to nations aside of China? Have you ever gone abroad</w:t>
      </w:r>
      <w:proofErr w:type="gramStart"/>
      <w:r w:rsidR="00805C4D" w:rsidRPr="008B3121">
        <w:t>?</w:t>
      </w:r>
      <w:r>
        <w:t>.</w:t>
      </w:r>
      <w:proofErr w:type="gramEnd"/>
      <w:r>
        <w:t xml:space="preserve"> </w:t>
      </w:r>
    </w:p>
    <w:p w14:paraId="1B52ED79" w14:textId="2264A1E3" w:rsidR="004B04CD" w:rsidRDefault="00A12E40" w:rsidP="00805C4D">
      <w:r>
        <w:t xml:space="preserve">. . </w:t>
      </w:r>
      <w:r w:rsidR="00805C4D">
        <w:t>A: No, it’s my first time to go abroad</w:t>
      </w:r>
      <w:proofErr w:type="gramStart"/>
      <w:r w:rsidR="00805C4D">
        <w:t>.</w:t>
      </w:r>
      <w:r>
        <w:t>.</w:t>
      </w:r>
      <w:proofErr w:type="gramEnd"/>
      <w:r>
        <w:t xml:space="preserve"> </w:t>
      </w:r>
    </w:p>
    <w:p w14:paraId="22CCFE3F" w14:textId="2E4833CA" w:rsidR="004B04CD" w:rsidRDefault="00A12E40" w:rsidP="00805C4D">
      <w:r>
        <w:t xml:space="preserve">. . . </w:t>
      </w:r>
    </w:p>
    <w:p w14:paraId="6E373D5A" w14:textId="669FD795" w:rsidR="004B04CD" w:rsidRDefault="00A12E40" w:rsidP="00805C4D">
      <w:r>
        <w:t xml:space="preserve">. . </w:t>
      </w:r>
      <w:r w:rsidR="00805C4D">
        <w:t>Q:</w:t>
      </w:r>
      <w:r w:rsidR="00805C4D" w:rsidRPr="008B3121">
        <w:rPr>
          <w:rFonts w:hint="eastAsia"/>
        </w:rPr>
        <w:t xml:space="preserve"> Where is your </w:t>
      </w:r>
      <w:proofErr w:type="gramStart"/>
      <w:r w:rsidR="00805C4D" w:rsidRPr="008B3121">
        <w:rPr>
          <w:rFonts w:hint="eastAsia"/>
        </w:rPr>
        <w:t>HUKOU(</w:t>
      </w:r>
      <w:proofErr w:type="gramEnd"/>
      <w:r w:rsidR="00805C4D" w:rsidRPr="008B3121">
        <w:rPr>
          <w:rFonts w:hint="eastAsia"/>
        </w:rPr>
        <w:t>户口)?</w:t>
      </w:r>
      <w:r>
        <w:t xml:space="preserve">. </w:t>
      </w:r>
    </w:p>
    <w:p w14:paraId="1EC6AF93" w14:textId="679584B7" w:rsidR="004B04CD" w:rsidRDefault="00A12E40" w:rsidP="00805C4D">
      <w:r>
        <w:t xml:space="preserve">. . </w:t>
      </w:r>
      <w:r w:rsidR="00805C4D">
        <w:t>A</w:t>
      </w:r>
      <w:proofErr w:type="gramStart"/>
      <w:r w:rsidR="00805C4D">
        <w:t>:AnHui</w:t>
      </w:r>
      <w:proofErr w:type="gramEnd"/>
      <w:r>
        <w:t xml:space="preserve">. </w:t>
      </w:r>
    </w:p>
    <w:p w14:paraId="49364AC5" w14:textId="3CAA1025" w:rsidR="004B04CD" w:rsidRDefault="00A12E40" w:rsidP="00805C4D">
      <w:r>
        <w:t xml:space="preserve">. . . </w:t>
      </w:r>
    </w:p>
    <w:p w14:paraId="206DDA95" w14:textId="01D03F73" w:rsidR="004B04CD" w:rsidRDefault="00A12E40" w:rsidP="00805C4D">
      <w:r>
        <w:t xml:space="preserve">. . </w:t>
      </w:r>
      <w:r w:rsidR="00805C4D">
        <w:t>Q:</w:t>
      </w:r>
      <w:r w:rsidR="00805C4D" w:rsidRPr="008B3121">
        <w:t xml:space="preserve"> Who do you think is the best president of the US</w:t>
      </w:r>
      <w:proofErr w:type="gramStart"/>
      <w:r w:rsidR="00805C4D" w:rsidRPr="008B3121">
        <w:t>?</w:t>
      </w:r>
      <w:r>
        <w:t>.</w:t>
      </w:r>
      <w:proofErr w:type="gramEnd"/>
      <w:r>
        <w:t xml:space="preserve"> </w:t>
      </w:r>
    </w:p>
    <w:p w14:paraId="398CF0C3" w14:textId="7558FF61" w:rsidR="004B04CD" w:rsidRDefault="00A12E40" w:rsidP="00805C4D">
      <w:r>
        <w:t xml:space="preserve">. . </w:t>
      </w:r>
      <w:r w:rsidR="00805C4D">
        <w:t>A</w:t>
      </w:r>
      <w:proofErr w:type="gramStart"/>
      <w:r w:rsidR="00805C4D">
        <w:t>:罗斯福</w:t>
      </w:r>
      <w:proofErr w:type="gramEnd"/>
      <w:r>
        <w:t xml:space="preserve">. </w:t>
      </w:r>
    </w:p>
    <w:p w14:paraId="4296E372" w14:textId="3C2AFFEC" w:rsidR="004B04CD" w:rsidRDefault="00A12E40" w:rsidP="00805C4D">
      <w:r>
        <w:t xml:space="preserve">. . . </w:t>
      </w:r>
    </w:p>
    <w:p w14:paraId="03F09B74" w14:textId="1EB288DA" w:rsidR="004B04CD" w:rsidRDefault="00A12E40" w:rsidP="00805C4D">
      <w:pPr>
        <w:rPr>
          <w:color w:val="FF0000"/>
        </w:rPr>
      </w:pPr>
      <w:r>
        <w:t xml:space="preserve">. . </w:t>
      </w:r>
      <w:r w:rsidR="00805C4D" w:rsidRPr="00F74155">
        <w:rPr>
          <w:rFonts w:hint="eastAsia"/>
          <w:color w:val="FF0000"/>
        </w:rPr>
        <w:t>Q</w:t>
      </w:r>
      <w:r w:rsidR="00805C4D" w:rsidRPr="00F74155">
        <w:rPr>
          <w:color w:val="FF0000"/>
        </w:rPr>
        <w:t>: Why did you come to Shenyang for an interview</w:t>
      </w:r>
      <w:proofErr w:type="gramStart"/>
      <w:r w:rsidR="00805C4D" w:rsidRPr="00F74155">
        <w:rPr>
          <w:color w:val="FF0000"/>
        </w:rPr>
        <w:t>?</w:t>
      </w:r>
      <w:r>
        <w:rPr>
          <w:color w:val="FF0000"/>
        </w:rPr>
        <w:t>.</w:t>
      </w:r>
      <w:proofErr w:type="gramEnd"/>
      <w:r>
        <w:rPr>
          <w:color w:val="FF0000"/>
        </w:rPr>
        <w:t xml:space="preserve"> </w:t>
      </w:r>
    </w:p>
    <w:p w14:paraId="43C70DBC" w14:textId="1C3A4907" w:rsidR="004B04CD" w:rsidRDefault="00A12E40" w:rsidP="00805C4D">
      <w:r>
        <w:rPr>
          <w:color w:val="FF0000"/>
        </w:rPr>
        <w:t xml:space="preserve">. . </w:t>
      </w:r>
      <w:r w:rsidR="00805C4D">
        <w:t>A:</w:t>
      </w:r>
      <w:r w:rsidR="00805C4D" w:rsidRPr="00F74155">
        <w:t xml:space="preserve"> </w:t>
      </w:r>
      <w:r w:rsidR="00805C4D">
        <w:t>This meeting will be</w:t>
      </w:r>
      <w:r w:rsidR="00805C4D" w:rsidRPr="00F74155">
        <w:t xml:space="preserve"> held on August 19-22. </w:t>
      </w:r>
      <w:r w:rsidR="00805C4D">
        <w:t xml:space="preserve">And in Shanghai </w:t>
      </w:r>
      <w:r w:rsidR="00805C4D" w:rsidRPr="00F74155">
        <w:t xml:space="preserve">I would probably have to choose a visa interview after August. </w:t>
      </w:r>
      <w:r w:rsidR="00805C4D">
        <w:t>So t</w:t>
      </w:r>
      <w:r w:rsidR="00805C4D" w:rsidRPr="00F74155">
        <w:t>he time is not enough, I cho</w:t>
      </w:r>
      <w:r w:rsidR="00805C4D">
        <w:t>o</w:t>
      </w:r>
      <w:r w:rsidR="00805C4D" w:rsidRPr="00F74155">
        <w:t>se Shenyang for the interview</w:t>
      </w:r>
      <w:proofErr w:type="gramStart"/>
      <w:r w:rsidR="00805C4D" w:rsidRPr="00F74155">
        <w:t>.</w:t>
      </w:r>
      <w:r>
        <w:t>.</w:t>
      </w:r>
      <w:proofErr w:type="gramEnd"/>
      <w:r>
        <w:t xml:space="preserve"> </w:t>
      </w:r>
    </w:p>
    <w:p w14:paraId="22342F5F" w14:textId="654CFD05" w:rsidR="004B04CD" w:rsidRDefault="00A12E40" w:rsidP="00805C4D">
      <w:r>
        <w:t xml:space="preserve">. . . </w:t>
      </w:r>
    </w:p>
    <w:p w14:paraId="33C7CA59" w14:textId="06F4414C" w:rsidR="004B04CD" w:rsidRDefault="00A12E40" w:rsidP="00805C4D">
      <w:r>
        <w:t xml:space="preserve">. . </w:t>
      </w:r>
      <w:r w:rsidR="00805C4D">
        <w:rPr>
          <w:rFonts w:hint="eastAsia"/>
        </w:rPr>
        <w:t>Q</w:t>
      </w:r>
      <w:r w:rsidR="00805C4D">
        <w:t xml:space="preserve">: </w:t>
      </w:r>
      <w:r w:rsidR="00805C4D" w:rsidRPr="00C25066">
        <w:t>What is your plan after your graduation</w:t>
      </w:r>
      <w:proofErr w:type="gramStart"/>
      <w:r w:rsidR="00805C4D">
        <w:t>?</w:t>
      </w:r>
      <w:r>
        <w:t>.</w:t>
      </w:r>
      <w:proofErr w:type="gramEnd"/>
      <w:r>
        <w:t xml:space="preserve"> </w:t>
      </w:r>
    </w:p>
    <w:p w14:paraId="022A1B6F" w14:textId="44C73892" w:rsidR="004B04CD" w:rsidRDefault="00A12E40" w:rsidP="00805C4D">
      <w:pPr>
        <w:rPr>
          <w:b/>
          <w:bCs/>
        </w:rPr>
      </w:pPr>
      <w:r>
        <w:t xml:space="preserve">. . </w:t>
      </w:r>
      <w:r w:rsidR="00805C4D">
        <w:t>A: try my best to f</w:t>
      </w:r>
      <w:r w:rsidR="00805C4D" w:rsidRPr="005923BF">
        <w:t>ind a good job and earn money.</w:t>
      </w:r>
      <w:r w:rsidR="00805C4D">
        <w:t xml:space="preserve"> </w:t>
      </w:r>
      <w:r w:rsidR="00805C4D" w:rsidRPr="00805C4D">
        <w:rPr>
          <w:b/>
          <w:bCs/>
        </w:rPr>
        <w:t>As to my future plan, I need to finish my master degree program first. After graduation</w:t>
      </w:r>
      <w:r>
        <w:rPr>
          <w:b/>
          <w:bCs/>
        </w:rPr>
        <w:t xml:space="preserve">. </w:t>
      </w:r>
      <w:r w:rsidR="00805C4D" w:rsidRPr="00805C4D">
        <w:rPr>
          <w:b/>
          <w:bCs/>
        </w:rPr>
        <w:t xml:space="preserve">Maybe I will find a job in China, Or I consider to continue my </w:t>
      </w:r>
      <w:proofErr w:type="spellStart"/>
      <w:r w:rsidR="00805C4D" w:rsidRPr="00805C4D">
        <w:rPr>
          <w:b/>
          <w:bCs/>
        </w:rPr>
        <w:t>phd</w:t>
      </w:r>
      <w:proofErr w:type="spellEnd"/>
      <w:r w:rsidR="00805C4D" w:rsidRPr="00805C4D">
        <w:rPr>
          <w:b/>
          <w:bCs/>
        </w:rPr>
        <w:t xml:space="preserve"> program in my </w:t>
      </w:r>
      <w:proofErr w:type="gramStart"/>
      <w:r w:rsidR="00805C4D" w:rsidRPr="00805C4D">
        <w:rPr>
          <w:b/>
          <w:bCs/>
        </w:rPr>
        <w:t xml:space="preserve">group </w:t>
      </w:r>
      <w:r>
        <w:rPr>
          <w:b/>
          <w:bCs/>
        </w:rPr>
        <w:t>.</w:t>
      </w:r>
      <w:proofErr w:type="gramEnd"/>
      <w:r>
        <w:rPr>
          <w:b/>
          <w:bCs/>
        </w:rPr>
        <w:t xml:space="preserve"> </w:t>
      </w:r>
    </w:p>
    <w:p w14:paraId="2D6BDADD" w14:textId="774ABD7E" w:rsidR="004B04CD" w:rsidRDefault="00A12E40" w:rsidP="00805C4D">
      <w:r>
        <w:rPr>
          <w:b/>
          <w:bCs/>
        </w:rPr>
        <w:t xml:space="preserve">. . </w:t>
      </w:r>
      <w:r>
        <w:t xml:space="preserve">. </w:t>
      </w:r>
    </w:p>
    <w:p w14:paraId="460DBB58" w14:textId="688819E9" w:rsidR="004B04CD" w:rsidRDefault="00A12E40" w:rsidP="00805C4D">
      <w:r>
        <w:t xml:space="preserve">. . . </w:t>
      </w:r>
    </w:p>
    <w:p w14:paraId="13F00612" w14:textId="567D8DEB" w:rsidR="004B04CD" w:rsidRDefault="00A12E40" w:rsidP="00805C4D">
      <w:r>
        <w:t xml:space="preserve">. . </w:t>
      </w:r>
      <w:r w:rsidR="00805C4D">
        <w:t>Q:</w:t>
      </w:r>
      <w:r w:rsidR="00805C4D" w:rsidRPr="00C25066">
        <w:t xml:space="preserve"> Do you plan to come to America after graduation</w:t>
      </w:r>
      <w:proofErr w:type="gramStart"/>
      <w:r w:rsidR="00805C4D">
        <w:t>?</w:t>
      </w:r>
      <w:r>
        <w:t>.</w:t>
      </w:r>
      <w:proofErr w:type="gramEnd"/>
      <w:r>
        <w:t xml:space="preserve"> </w:t>
      </w:r>
    </w:p>
    <w:p w14:paraId="19B5A57D" w14:textId="61647A83" w:rsidR="004B04CD" w:rsidRDefault="00A12E40" w:rsidP="00805C4D">
      <w:r>
        <w:t xml:space="preserve">. . </w:t>
      </w:r>
      <w:r w:rsidR="00805C4D">
        <w:t xml:space="preserve">A: </w:t>
      </w:r>
      <w:r w:rsidR="00805C4D" w:rsidRPr="00C25066">
        <w:t>I haven't planned yet, but I really want to travel to the United States</w:t>
      </w:r>
      <w:r w:rsidR="00805C4D">
        <w:t xml:space="preserve"> </w:t>
      </w:r>
      <w:r w:rsidR="00805C4D" w:rsidRPr="00C25066">
        <w:t>after graduation</w:t>
      </w:r>
      <w:proofErr w:type="gramStart"/>
      <w:r w:rsidR="00805C4D" w:rsidRPr="00C25066">
        <w:t>.</w:t>
      </w:r>
      <w:r>
        <w:t>.</w:t>
      </w:r>
      <w:proofErr w:type="gramEnd"/>
      <w:r>
        <w:t xml:space="preserve"> </w:t>
      </w:r>
    </w:p>
    <w:p w14:paraId="31A15249" w14:textId="35B6FA15" w:rsidR="004B04CD" w:rsidRDefault="00A12E40" w:rsidP="00805C4D">
      <w:r>
        <w:t xml:space="preserve">. . . </w:t>
      </w:r>
    </w:p>
    <w:p w14:paraId="14A8C1EC" w14:textId="713115BB" w:rsidR="004B04CD" w:rsidRDefault="00A12E40" w:rsidP="00805C4D">
      <w:r>
        <w:t xml:space="preserve">. . </w:t>
      </w:r>
      <w:r w:rsidR="00805C4D">
        <w:t>Q:</w:t>
      </w:r>
      <w:r w:rsidR="00805C4D" w:rsidRPr="00C25066">
        <w:t xml:space="preserve"> Do you like America</w:t>
      </w:r>
      <w:proofErr w:type="gramStart"/>
      <w:r w:rsidR="00805C4D">
        <w:t>?</w:t>
      </w:r>
      <w:r>
        <w:t>.</w:t>
      </w:r>
      <w:proofErr w:type="gramEnd"/>
      <w:r>
        <w:t xml:space="preserve"> </w:t>
      </w:r>
    </w:p>
    <w:p w14:paraId="65535E4B" w14:textId="6E8420B9" w:rsidR="004B04CD" w:rsidRDefault="00A12E40" w:rsidP="00805C4D">
      <w:r>
        <w:t xml:space="preserve">. . </w:t>
      </w:r>
      <w:r w:rsidR="00805C4D">
        <w:rPr>
          <w:rFonts w:hint="eastAsia"/>
        </w:rPr>
        <w:t>A</w:t>
      </w:r>
      <w:r w:rsidR="00805C4D">
        <w:t>: Yes, of course.</w:t>
      </w:r>
      <w:r w:rsidR="00805C4D" w:rsidRPr="00C25066">
        <w:t xml:space="preserve"> </w:t>
      </w:r>
      <w:r w:rsidR="00805C4D">
        <w:t>I like Hollywood blockbusters very much</w:t>
      </w:r>
      <w:proofErr w:type="gramStart"/>
      <w:r w:rsidR="00805C4D">
        <w:t>.</w:t>
      </w:r>
      <w:r>
        <w:t>.</w:t>
      </w:r>
      <w:proofErr w:type="gramEnd"/>
      <w:r>
        <w:t xml:space="preserve"> </w:t>
      </w:r>
    </w:p>
    <w:p w14:paraId="3FC506F6" w14:textId="583E9219" w:rsidR="004B04CD" w:rsidRDefault="00A12E40" w:rsidP="00805C4D">
      <w:r>
        <w:t xml:space="preserve">. . . </w:t>
      </w:r>
    </w:p>
    <w:p w14:paraId="0A12E481" w14:textId="078D14C4" w:rsidR="004B04CD" w:rsidRDefault="00A12E40" w:rsidP="00805C4D">
      <w:r>
        <w:t xml:space="preserve">. . </w:t>
      </w:r>
      <w:r w:rsidR="00805C4D">
        <w:t>Q:</w:t>
      </w:r>
      <w:r w:rsidR="00805C4D" w:rsidRPr="00C25066">
        <w:t xml:space="preserve"> How do you</w:t>
      </w:r>
      <w:r w:rsidR="00805C4D">
        <w:t xml:space="preserve"> think about Chinese American </w:t>
      </w:r>
      <w:r w:rsidR="00805C4D" w:rsidRPr="00C25066">
        <w:t>Current Trade war</w:t>
      </w:r>
      <w:proofErr w:type="gramStart"/>
      <w:r w:rsidR="00805C4D">
        <w:t>?</w:t>
      </w:r>
      <w:r>
        <w:t>.</w:t>
      </w:r>
      <w:proofErr w:type="gramEnd"/>
      <w:r>
        <w:t xml:space="preserve"> </w:t>
      </w:r>
    </w:p>
    <w:p w14:paraId="6718B337" w14:textId="4EFBD897" w:rsidR="004B04CD" w:rsidRDefault="00A12E40" w:rsidP="00805C4D">
      <w:r>
        <w:t xml:space="preserve">. . </w:t>
      </w:r>
      <w:r w:rsidR="00805C4D">
        <w:t>A:</w:t>
      </w:r>
      <w:r w:rsidR="00805C4D" w:rsidRPr="005923BF">
        <w:t xml:space="preserve"> Trade wars have an impact on both countries, and may have a greater impact on China. </w:t>
      </w:r>
      <w:r w:rsidR="00805C4D" w:rsidRPr="005923BF">
        <w:lastRenderedPageBreak/>
        <w:t xml:space="preserve">The Chinese people are friendly to the American people. </w:t>
      </w:r>
      <w:r w:rsidR="00805C4D">
        <w:t>We</w:t>
      </w:r>
      <w:r w:rsidR="00805C4D" w:rsidRPr="005923BF">
        <w:t xml:space="preserve"> have always cherished the American people's help to China in its misery during World War II. The Chinese people are eager for peace and a better life. </w:t>
      </w:r>
      <w:r w:rsidR="00805C4D">
        <w:t>We</w:t>
      </w:r>
      <w:r w:rsidR="00805C4D" w:rsidRPr="005923BF">
        <w:t xml:space="preserve"> look forward to a proper settlement of trade wars</w:t>
      </w:r>
      <w:proofErr w:type="gramStart"/>
      <w:r w:rsidR="00805C4D" w:rsidRPr="005923BF">
        <w:t>.</w:t>
      </w:r>
      <w:r>
        <w:t>.</w:t>
      </w:r>
      <w:proofErr w:type="gramEnd"/>
      <w:r>
        <w:t xml:space="preserve"> </w:t>
      </w:r>
    </w:p>
    <w:p w14:paraId="3C1F43E0" w14:textId="2D477383" w:rsidR="004B04CD" w:rsidRDefault="00A12E40" w:rsidP="00805C4D">
      <w:r>
        <w:t xml:space="preserve">. . . </w:t>
      </w:r>
    </w:p>
    <w:p w14:paraId="2FD35A90" w14:textId="057E2CB7" w:rsidR="004B04CD" w:rsidRDefault="00A12E40" w:rsidP="00805C4D">
      <w:pPr>
        <w:pStyle w:val="1"/>
      </w:pPr>
      <w:r>
        <w:t xml:space="preserve">. . </w:t>
      </w:r>
      <w:bookmarkStart w:id="2" w:name="_Toc11662390"/>
      <w:proofErr w:type="gramStart"/>
      <w:r w:rsidR="00805C4D">
        <w:rPr>
          <w:rFonts w:hint="eastAsia"/>
        </w:rPr>
        <w:t>昊</w:t>
      </w:r>
      <w:proofErr w:type="gramEnd"/>
      <w:r w:rsidR="00805C4D">
        <w:rPr>
          <w:rFonts w:hint="eastAsia"/>
        </w:rPr>
        <w:t>天</w:t>
      </w:r>
      <w:bookmarkEnd w:id="2"/>
      <w:r>
        <w:t xml:space="preserve">. </w:t>
      </w:r>
    </w:p>
    <w:p w14:paraId="2F4A3CF1" w14:textId="712ACE72" w:rsidR="004B04CD" w:rsidRDefault="00A12E40" w:rsidP="00805C4D">
      <w:pPr>
        <w:rPr>
          <w:b/>
          <w:bCs/>
        </w:rPr>
      </w:pPr>
      <w:r>
        <w:t xml:space="preserve">. . </w:t>
      </w:r>
      <w:r w:rsidR="00086913" w:rsidRPr="00F8030D">
        <w:rPr>
          <w:b/>
          <w:bCs/>
        </w:rPr>
        <w:t>Conference:</w:t>
      </w:r>
      <w:r w:rsidR="00086913" w:rsidRPr="00F8030D">
        <w:rPr>
          <w:rFonts w:hint="eastAsia"/>
          <w:b/>
          <w:bCs/>
        </w:rPr>
        <w:t xml:space="preserve"> </w:t>
      </w:r>
      <w:r w:rsidR="00086913" w:rsidRPr="00F8030D">
        <w:rPr>
          <w:b/>
          <w:bCs/>
        </w:rPr>
        <w:t>AIAA Propulsion and Energy Forum and Exposition</w:t>
      </w:r>
      <w:r>
        <w:rPr>
          <w:b/>
          <w:bCs/>
        </w:rPr>
        <w:t xml:space="preserve">. </w:t>
      </w:r>
    </w:p>
    <w:p w14:paraId="4EB37D9B" w14:textId="51A1F067" w:rsidR="004B04CD" w:rsidRDefault="00A12E40">
      <w:r>
        <w:rPr>
          <w:b/>
          <w:bCs/>
        </w:rPr>
        <w:t xml:space="preserve">. . </w:t>
      </w:r>
      <w:r>
        <w:t xml:space="preserve">. </w:t>
      </w:r>
    </w:p>
    <w:p w14:paraId="683F72A5" w14:textId="0D0D00CC" w:rsidR="004B04CD" w:rsidRDefault="00A12E40" w:rsidP="00AD2A2B">
      <w:pPr>
        <w:ind w:firstLineChars="100" w:firstLine="210"/>
      </w:pPr>
      <w:r>
        <w:t xml:space="preserve">. . </w:t>
      </w:r>
      <w:r w:rsidR="00F8030D" w:rsidRPr="00F8030D">
        <w:t xml:space="preserve">This is a dynamically shifting time for power and energy systems that mobilize space and aeronautical vehicles. New paradigms in the propulsion field and operational efficiency are upon us, including in the areas of electric aircraft, hybrid rockets, automation, robotics, and </w:t>
      </w:r>
      <w:proofErr w:type="spellStart"/>
      <w:r w:rsidR="00F8030D" w:rsidRPr="00F8030D">
        <w:t>hypersonics</w:t>
      </w:r>
      <w:proofErr w:type="spellEnd"/>
      <w:r w:rsidR="00F8030D" w:rsidRPr="00F8030D">
        <w:t>. The tipping point for these technologies to become a reality and be fully implemented is near</w:t>
      </w:r>
      <w:proofErr w:type="gramStart"/>
      <w:r w:rsidR="00F8030D" w:rsidRPr="00F8030D">
        <w:t>.</w:t>
      </w:r>
      <w:r>
        <w:t>.</w:t>
      </w:r>
      <w:proofErr w:type="gramEnd"/>
      <w:r>
        <w:t xml:space="preserve"> </w:t>
      </w:r>
    </w:p>
    <w:p w14:paraId="35A90A91" w14:textId="14D5B0E2" w:rsidR="004B04CD" w:rsidRDefault="00A12E40" w:rsidP="00AD2A2B">
      <w:pPr>
        <w:ind w:firstLineChars="100" w:firstLine="210"/>
      </w:pPr>
      <w:r>
        <w:t xml:space="preserve">. . </w:t>
      </w:r>
      <w:r w:rsidR="00F8030D">
        <w:t>In addition to the historically strong propulsion and energy topics, the 2019 forum will also offer: (Includes topics from the AIAA Space Technical Community in 2019)</w:t>
      </w:r>
      <w:r>
        <w:t xml:space="preserve">. </w:t>
      </w:r>
    </w:p>
    <w:p w14:paraId="54F6ABA9" w14:textId="79B56438" w:rsidR="004B04CD" w:rsidRDefault="00A12E40" w:rsidP="006707C6">
      <w:pPr>
        <w:ind w:firstLine="210"/>
      </w:pPr>
      <w:r>
        <w:t xml:space="preserve">. . </w:t>
      </w:r>
      <w:r w:rsidR="006707C6">
        <w:rPr>
          <w:rFonts w:hint="eastAsia"/>
        </w:rPr>
        <w:t>·</w:t>
      </w:r>
      <w:r w:rsidR="006707C6">
        <w:t xml:space="preserve"> </w:t>
      </w:r>
      <w:r w:rsidR="00A55D6A">
        <w:t xml:space="preserve">Enhanced space content, from </w:t>
      </w:r>
      <w:r w:rsidR="00F8030D">
        <w:t>lunar space to small satellites to space architecture</w:t>
      </w:r>
      <w:r>
        <w:t xml:space="preserve">. </w:t>
      </w:r>
    </w:p>
    <w:p w14:paraId="0130AA9F" w14:textId="6905D22F" w:rsidR="004B04CD" w:rsidRDefault="00A12E40" w:rsidP="00AD2A2B">
      <w:pPr>
        <w:ind w:firstLineChars="100" w:firstLine="210"/>
      </w:pPr>
      <w:r>
        <w:t xml:space="preserve">. . </w:t>
      </w:r>
      <w:r w:rsidR="006707C6">
        <w:rPr>
          <w:rFonts w:hint="eastAsia"/>
        </w:rPr>
        <w:t>·</w:t>
      </w:r>
      <w:r w:rsidR="006707C6">
        <w:t xml:space="preserve"> </w:t>
      </w:r>
      <w:r w:rsidR="00F8030D">
        <w:t>Executive-level focus on space propulsion, energy science, air-breathing propulsion, electric propulsion, and more</w:t>
      </w:r>
      <w:r>
        <w:t xml:space="preserve">. </w:t>
      </w:r>
    </w:p>
    <w:p w14:paraId="2E674650" w14:textId="2007F844" w:rsidR="004B04CD" w:rsidRDefault="00A12E40" w:rsidP="00AD2A2B">
      <w:pPr>
        <w:ind w:firstLineChars="100" w:firstLine="210"/>
      </w:pPr>
      <w:r>
        <w:t xml:space="preserve">. . </w:t>
      </w:r>
      <w:r w:rsidR="006707C6">
        <w:rPr>
          <w:rFonts w:hint="eastAsia"/>
        </w:rPr>
        <w:t>·</w:t>
      </w:r>
      <w:r w:rsidR="006707C6">
        <w:t xml:space="preserve"> </w:t>
      </w:r>
      <w:r w:rsidR="00F8030D">
        <w:t>Celebration of the 50th anniversary of the Apollo 11 lunar landing with special exhibits on the Apollo-era technologies and systems</w:t>
      </w:r>
      <w:r>
        <w:t xml:space="preserve">. </w:t>
      </w:r>
    </w:p>
    <w:p w14:paraId="4CD98647" w14:textId="673C69C9" w:rsidR="004B04CD" w:rsidRDefault="00A12E40" w:rsidP="00F8030D">
      <w:r>
        <w:t xml:space="preserve">. . . </w:t>
      </w:r>
    </w:p>
    <w:p w14:paraId="41891543" w14:textId="53F71D7C" w:rsidR="004B04CD" w:rsidRDefault="00A12E40" w:rsidP="00F8030D">
      <w:r>
        <w:t xml:space="preserve">. . . </w:t>
      </w:r>
    </w:p>
    <w:p w14:paraId="1FBC8BE1" w14:textId="0F17C927" w:rsidR="004B04CD" w:rsidRDefault="00A12E40" w:rsidP="00F8030D">
      <w:r>
        <w:t xml:space="preserve">. . . </w:t>
      </w:r>
    </w:p>
    <w:p w14:paraId="4C1AD779" w14:textId="03E42603" w:rsidR="004B04CD" w:rsidRDefault="00A12E40" w:rsidP="00F8030D">
      <w:pPr>
        <w:rPr>
          <w:b/>
          <w:bCs/>
        </w:rPr>
      </w:pPr>
      <w:r>
        <w:t xml:space="preserve">. . </w:t>
      </w:r>
      <w:r w:rsidR="00363F1D" w:rsidRPr="00363F1D">
        <w:rPr>
          <w:b/>
          <w:bCs/>
        </w:rPr>
        <w:t>P</w:t>
      </w:r>
      <w:r w:rsidR="00363F1D" w:rsidRPr="00363F1D">
        <w:rPr>
          <w:rFonts w:hint="eastAsia"/>
          <w:b/>
          <w:bCs/>
        </w:rPr>
        <w:t>aper</w:t>
      </w:r>
      <w:r>
        <w:rPr>
          <w:b/>
          <w:bCs/>
        </w:rPr>
        <w:t xml:space="preserve">. </w:t>
      </w:r>
    </w:p>
    <w:p w14:paraId="23465608" w14:textId="3B722D17" w:rsidR="004B04CD" w:rsidRDefault="00A12E40" w:rsidP="00F8030D">
      <w:r>
        <w:rPr>
          <w:b/>
          <w:bCs/>
        </w:rPr>
        <w:t xml:space="preserve">. . </w:t>
      </w:r>
      <w:r>
        <w:t xml:space="preserve">. </w:t>
      </w:r>
    </w:p>
    <w:p w14:paraId="0F5385B6" w14:textId="059F1BA2" w:rsidR="004B04CD" w:rsidRDefault="00A12E40" w:rsidP="00546565">
      <w:pPr>
        <w:ind w:firstLineChars="100" w:firstLine="210"/>
      </w:pPr>
      <w:r>
        <w:t xml:space="preserve">. . </w:t>
      </w:r>
      <w:r w:rsidR="00546565" w:rsidRPr="00546565">
        <w:t xml:space="preserve">Based on the requirements for </w:t>
      </w:r>
      <w:proofErr w:type="spellStart"/>
      <w:r w:rsidR="00546565" w:rsidRPr="00546565">
        <w:t>aeroengine</w:t>
      </w:r>
      <w:proofErr w:type="spellEnd"/>
      <w:r w:rsidR="00546565" w:rsidRPr="00546565">
        <w:t xml:space="preserve"> intelligence, wireless sensors need to be fabricated on the surface of the turbine blade. The surface acoustic wave (SAW) temperature sensor has the advantages of small size, simple fabrication, high sensitivity, and very importantly, its wireless and passive sensing ability, i.e. to sense and transmit the signal without wire and battery. In this paper, a MEMS process is used to fabricate a SAW temperature sensor on lithium </w:t>
      </w:r>
      <w:proofErr w:type="spellStart"/>
      <w:r w:rsidR="00546565" w:rsidRPr="00546565">
        <w:t>niobate</w:t>
      </w:r>
      <w:proofErr w:type="spellEnd"/>
      <w:r w:rsidR="00546565" w:rsidRPr="00546565">
        <w:t xml:space="preserve"> substrate. The surface electrode is platinum for high temperature stability, and silicon dioxide is used for passivation over the SAW device</w:t>
      </w:r>
      <w:proofErr w:type="gramStart"/>
      <w:r w:rsidR="00546565" w:rsidRPr="00546565">
        <w:t>.</w:t>
      </w:r>
      <w:r>
        <w:t>.</w:t>
      </w:r>
      <w:proofErr w:type="gramEnd"/>
      <w:r>
        <w:t xml:space="preserve"> </w:t>
      </w:r>
      <w:r w:rsidR="00546565" w:rsidRPr="00546565">
        <w:t>A series of high temperature RF measurements were performed on this SAW sensor and results show that the sensor can achieve high temperature measurement up to 800 °C, breaking the traditional technical barrier that LiNbO3-based SAW sensor cannot operate at higher temperature than 400°C</w:t>
      </w:r>
      <w:proofErr w:type="gramStart"/>
      <w:r w:rsidR="00546565" w:rsidRPr="00546565">
        <w:t>.</w:t>
      </w:r>
      <w:r>
        <w:t>.</w:t>
      </w:r>
      <w:proofErr w:type="gramEnd"/>
      <w:r>
        <w:t xml:space="preserve"> </w:t>
      </w:r>
      <w:r w:rsidR="00546565" w:rsidRPr="00546565">
        <w:t xml:space="preserve">The measured temperature coefficient is </w:t>
      </w:r>
      <w:proofErr w:type="gramStart"/>
      <w:r w:rsidR="00546565" w:rsidRPr="00546565">
        <w:t>-3KHz</w:t>
      </w:r>
      <w:proofErr w:type="gramEnd"/>
      <w:r w:rsidR="00546565" w:rsidRPr="00546565">
        <w:t>/°C, which has good linearity and good measurement repeatability. High temperature sensing system was set up using network analyzer, antenna and modified muffle furnace</w:t>
      </w:r>
      <w:proofErr w:type="gramStart"/>
      <w:r w:rsidR="00546565" w:rsidRPr="00546565">
        <w:t>.</w:t>
      </w:r>
      <w:r>
        <w:t>.</w:t>
      </w:r>
      <w:proofErr w:type="gramEnd"/>
      <w:r>
        <w:t xml:space="preserve"> </w:t>
      </w:r>
    </w:p>
    <w:p w14:paraId="1966268B" w14:textId="2BEF4E16" w:rsidR="004B04CD" w:rsidRDefault="00A12E40" w:rsidP="00F8030D">
      <w:r>
        <w:t xml:space="preserve">. . . </w:t>
      </w:r>
    </w:p>
    <w:p w14:paraId="01DD66FC" w14:textId="6C591D25" w:rsidR="004B04CD" w:rsidRDefault="00A12E40" w:rsidP="00F8030D">
      <w:r>
        <w:t xml:space="preserve">. . . </w:t>
      </w:r>
    </w:p>
    <w:p w14:paraId="7CD56D81" w14:textId="1E68BE70" w:rsidR="004B04CD" w:rsidRDefault="00A12E40" w:rsidP="00F8030D">
      <w:r>
        <w:t xml:space="preserve">. . . </w:t>
      </w:r>
    </w:p>
    <w:p w14:paraId="25527EC5" w14:textId="625CA21D" w:rsidR="004B04CD" w:rsidRDefault="00A12E40" w:rsidP="00F8030D">
      <w:pPr>
        <w:rPr>
          <w:b/>
          <w:bCs/>
        </w:rPr>
      </w:pPr>
      <w:r>
        <w:t xml:space="preserve">. . </w:t>
      </w:r>
      <w:r w:rsidR="006D3CFF" w:rsidRPr="006D3CFF">
        <w:rPr>
          <w:b/>
          <w:bCs/>
        </w:rPr>
        <w:t>My work</w:t>
      </w:r>
      <w:r>
        <w:rPr>
          <w:b/>
          <w:bCs/>
        </w:rPr>
        <w:t xml:space="preserve">. </w:t>
      </w:r>
    </w:p>
    <w:p w14:paraId="01512EEF" w14:textId="218EE863" w:rsidR="004B04CD" w:rsidRDefault="00A12E40" w:rsidP="00F8030D">
      <w:r>
        <w:rPr>
          <w:b/>
          <w:bCs/>
        </w:rPr>
        <w:t xml:space="preserve">. . </w:t>
      </w:r>
      <w:r>
        <w:t xml:space="preserve">. </w:t>
      </w:r>
    </w:p>
    <w:p w14:paraId="6C8F7DB3" w14:textId="74C2A579" w:rsidR="004B04CD" w:rsidRDefault="00A12E40" w:rsidP="00B060C3">
      <w:pPr>
        <w:ind w:firstLineChars="100" w:firstLine="210"/>
      </w:pPr>
      <w:r>
        <w:t xml:space="preserve">. . </w:t>
      </w:r>
      <w:r w:rsidR="00B060C3">
        <w:t>Mainly in h</w:t>
      </w:r>
      <w:r w:rsidR="00B060C3" w:rsidRPr="00B060C3">
        <w:t>igh temperature wireless measurement technology</w:t>
      </w:r>
      <w:r w:rsidR="00B060C3">
        <w:t xml:space="preserve">, including </w:t>
      </w:r>
      <w:r w:rsidR="00B060C3" w:rsidRPr="00546565">
        <w:t xml:space="preserve">surface acoustic </w:t>
      </w:r>
      <w:r w:rsidR="00B060C3" w:rsidRPr="00546565">
        <w:lastRenderedPageBreak/>
        <w:t>wave</w:t>
      </w:r>
      <w:r w:rsidR="00B060C3">
        <w:t xml:space="preserve"> and </w:t>
      </w:r>
      <w:r w:rsidR="00B060C3" w:rsidRPr="00B060C3">
        <w:t>Dotted Pt/</w:t>
      </w:r>
      <w:proofErr w:type="spellStart"/>
      <w:r w:rsidR="00B060C3" w:rsidRPr="00B060C3">
        <w:t>PtRh</w:t>
      </w:r>
      <w:proofErr w:type="spellEnd"/>
      <w:r w:rsidR="00B060C3" w:rsidRPr="00B060C3">
        <w:t xml:space="preserve"> Thermal Couple</w:t>
      </w:r>
      <w:r w:rsidR="00B060C3">
        <w:t>.</w:t>
      </w:r>
      <w:r w:rsidR="00733CB0">
        <w:t xml:space="preserve"> Along with p</w:t>
      </w:r>
      <w:r w:rsidR="00733CB0" w:rsidRPr="00733CB0">
        <w:t xml:space="preserve">roduction </w:t>
      </w:r>
      <w:r w:rsidR="00733CB0">
        <w:t>p</w:t>
      </w:r>
      <w:r w:rsidR="00733CB0" w:rsidRPr="00733CB0">
        <w:t>rocess</w:t>
      </w:r>
      <w:r w:rsidR="00733CB0">
        <w:t xml:space="preserve"> of MEMS sensors like photolithography and so on</w:t>
      </w:r>
      <w:proofErr w:type="gramStart"/>
      <w:r w:rsidR="00733CB0">
        <w:t>.</w:t>
      </w:r>
      <w:r>
        <w:t>.</w:t>
      </w:r>
      <w:proofErr w:type="gramEnd"/>
      <w:r>
        <w:t xml:space="preserve"> </w:t>
      </w:r>
    </w:p>
    <w:p w14:paraId="6FDCCAD5" w14:textId="15A09AA4" w:rsidR="004B04CD" w:rsidRDefault="00A12E40" w:rsidP="00B060C3">
      <w:pPr>
        <w:ind w:firstLineChars="100" w:firstLine="210"/>
      </w:pPr>
      <w:r>
        <w:t xml:space="preserve">. . . </w:t>
      </w:r>
    </w:p>
    <w:p w14:paraId="52823298" w14:textId="38FA0422" w:rsidR="004B04CD" w:rsidRDefault="00A12E40" w:rsidP="00B060C3">
      <w:pPr>
        <w:ind w:firstLineChars="100" w:firstLine="210"/>
      </w:pPr>
      <w:r>
        <w:t xml:space="preserve">. . . </w:t>
      </w:r>
    </w:p>
    <w:p w14:paraId="63F397FD" w14:textId="66D95552" w:rsidR="004B04CD" w:rsidRDefault="00A12E40" w:rsidP="00B060C3">
      <w:pPr>
        <w:ind w:firstLineChars="100" w:firstLine="210"/>
      </w:pPr>
      <w:r>
        <w:t xml:space="preserve">. . . </w:t>
      </w:r>
    </w:p>
    <w:p w14:paraId="2DB27D33" w14:textId="1A4DEB78" w:rsidR="004B04CD" w:rsidRDefault="00A12E40" w:rsidP="00B060C3">
      <w:pPr>
        <w:ind w:firstLineChars="100" w:firstLine="210"/>
      </w:pPr>
      <w:r>
        <w:t xml:space="preserve">. . . </w:t>
      </w:r>
    </w:p>
    <w:p w14:paraId="4B6458BA" w14:textId="03E90805" w:rsidR="004B04CD" w:rsidRDefault="00A12E40" w:rsidP="00D80EBD">
      <w:pPr>
        <w:rPr>
          <w:b/>
          <w:bCs/>
        </w:rPr>
      </w:pPr>
      <w:r>
        <w:t xml:space="preserve">. . </w:t>
      </w:r>
      <w:r w:rsidR="00D80EBD" w:rsidRPr="00D80EBD">
        <w:rPr>
          <w:b/>
          <w:bCs/>
        </w:rPr>
        <w:t>Travel record</w:t>
      </w:r>
      <w:r>
        <w:rPr>
          <w:b/>
          <w:bCs/>
        </w:rPr>
        <w:t xml:space="preserve">. </w:t>
      </w:r>
    </w:p>
    <w:p w14:paraId="09B644E5" w14:textId="5ACC9654" w:rsidR="004B04CD" w:rsidRDefault="00A12E40" w:rsidP="000B4C69">
      <w:pPr>
        <w:ind w:firstLineChars="100" w:firstLine="210"/>
      </w:pPr>
      <w:r>
        <w:rPr>
          <w:b/>
          <w:bCs/>
        </w:rPr>
        <w:t xml:space="preserve">. . </w:t>
      </w:r>
      <w:r w:rsidR="00D80EBD">
        <w:t xml:space="preserve">I have been to Taiwan </w:t>
      </w:r>
      <w:proofErr w:type="spellStart"/>
      <w:r w:rsidR="00D80EBD">
        <w:t>hualian</w:t>
      </w:r>
      <w:proofErr w:type="spellEnd"/>
      <w:r w:rsidR="00D80EBD">
        <w:t xml:space="preserve"> in 2015 for attending </w:t>
      </w:r>
      <w:r w:rsidR="000B4C69" w:rsidRPr="000B4C69">
        <w:t>Cross-Strait Elite Student Leadership Camp</w:t>
      </w:r>
      <w:proofErr w:type="gramStart"/>
      <w:r w:rsidR="000B4C69">
        <w:t>.</w:t>
      </w:r>
      <w:r>
        <w:t>.</w:t>
      </w:r>
      <w:proofErr w:type="gramEnd"/>
      <w:r>
        <w:t xml:space="preserve"> </w:t>
      </w:r>
    </w:p>
    <w:p w14:paraId="2510CEC4" w14:textId="0D52A3C1" w:rsidR="004B04CD" w:rsidRDefault="00A12E40" w:rsidP="000B4C69">
      <w:pPr>
        <w:ind w:firstLineChars="100" w:firstLine="210"/>
      </w:pPr>
      <w:r>
        <w:t xml:space="preserve">. . . </w:t>
      </w:r>
    </w:p>
    <w:p w14:paraId="6E22AD95" w14:textId="6A36A8AC" w:rsidR="004B04CD" w:rsidRDefault="00A12E40" w:rsidP="000B4C69">
      <w:pPr>
        <w:ind w:firstLineChars="100" w:firstLine="210"/>
      </w:pPr>
      <w:r>
        <w:t xml:space="preserve">. . . </w:t>
      </w:r>
    </w:p>
    <w:p w14:paraId="2BAC3E98" w14:textId="056FFABE" w:rsidR="004B04CD" w:rsidRDefault="00A12E40" w:rsidP="0095636A">
      <w:pPr>
        <w:rPr>
          <w:b/>
          <w:bCs/>
        </w:rPr>
      </w:pPr>
      <w:r>
        <w:t xml:space="preserve">. . </w:t>
      </w:r>
      <w:r w:rsidR="0095636A" w:rsidRPr="0095636A">
        <w:rPr>
          <w:b/>
          <w:bCs/>
        </w:rPr>
        <w:t>Education</w:t>
      </w:r>
      <w:r>
        <w:rPr>
          <w:b/>
          <w:bCs/>
        </w:rPr>
        <w:t xml:space="preserve">. </w:t>
      </w:r>
    </w:p>
    <w:p w14:paraId="5526EB3E" w14:textId="2FA1FD38" w:rsidR="004B04CD" w:rsidRDefault="00A12E40" w:rsidP="0095636A">
      <w:pPr>
        <w:ind w:firstLineChars="100" w:firstLine="210"/>
      </w:pPr>
      <w:r>
        <w:rPr>
          <w:b/>
          <w:bCs/>
        </w:rPr>
        <w:t xml:space="preserve">. . </w:t>
      </w:r>
      <w:r w:rsidR="00856688" w:rsidRPr="00856688">
        <w:t>Master's second year</w:t>
      </w:r>
      <w:proofErr w:type="gramStart"/>
      <w:r w:rsidR="0095636A">
        <w:t>.</w:t>
      </w:r>
      <w:r>
        <w:t>.</w:t>
      </w:r>
      <w:proofErr w:type="gramEnd"/>
      <w:r>
        <w:t xml:space="preserve"> </w:t>
      </w:r>
    </w:p>
    <w:p w14:paraId="2934C552" w14:textId="4DC7F5DA" w:rsidR="004B04CD" w:rsidRDefault="00A12E40" w:rsidP="0095636A">
      <w:pPr>
        <w:ind w:firstLineChars="100" w:firstLine="210"/>
      </w:pPr>
      <w:r>
        <w:t xml:space="preserve">. . . </w:t>
      </w:r>
    </w:p>
    <w:p w14:paraId="7DA9F2B9" w14:textId="3AD3C652" w:rsidR="0095636A" w:rsidRPr="0095636A" w:rsidRDefault="00A12E40" w:rsidP="0095636A">
      <w:pPr>
        <w:ind w:firstLineChars="100" w:firstLine="210"/>
      </w:pPr>
      <w:r>
        <w:t xml:space="preserve">. </w:t>
      </w:r>
    </w:p>
    <w:sectPr w:rsidR="0095636A" w:rsidRPr="0095636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4C4675"/>
    <w:multiLevelType w:val="hybridMultilevel"/>
    <w:tmpl w:val="8AFA3E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1E138E"/>
    <w:multiLevelType w:val="hybridMultilevel"/>
    <w:tmpl w:val="84704996"/>
    <w:lvl w:ilvl="0" w:tplc="02DABB7E">
      <w:numFmt w:val="bullet"/>
      <w:lvlText w:val="·"/>
      <w:lvlJc w:val="left"/>
      <w:pPr>
        <w:ind w:left="570" w:hanging="360"/>
      </w:pPr>
      <w:rPr>
        <w:rFonts w:ascii="等线" w:eastAsia="等线" w:hAnsi="等线" w:cstheme="minorBidi" w:hint="eastAsia"/>
      </w:rPr>
    </w:lvl>
    <w:lvl w:ilvl="1" w:tplc="04090003" w:tentative="1">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yNDE2NjY0NLQwMjdX0lEKTi0uzszPAykwqQUAZt/aeSwAAAA="/>
  </w:docVars>
  <w:rsids>
    <w:rsidRoot w:val="00672C64"/>
    <w:rsid w:val="00086913"/>
    <w:rsid w:val="000B4C69"/>
    <w:rsid w:val="00363F1D"/>
    <w:rsid w:val="00457464"/>
    <w:rsid w:val="004862B8"/>
    <w:rsid w:val="004B04CD"/>
    <w:rsid w:val="00546565"/>
    <w:rsid w:val="005B4D06"/>
    <w:rsid w:val="005D5F7D"/>
    <w:rsid w:val="00643294"/>
    <w:rsid w:val="00651584"/>
    <w:rsid w:val="006707C6"/>
    <w:rsid w:val="00672C64"/>
    <w:rsid w:val="006D3CFF"/>
    <w:rsid w:val="00733CB0"/>
    <w:rsid w:val="007D60DD"/>
    <w:rsid w:val="00805069"/>
    <w:rsid w:val="00805C4D"/>
    <w:rsid w:val="00856688"/>
    <w:rsid w:val="0095636A"/>
    <w:rsid w:val="00A12E40"/>
    <w:rsid w:val="00A55D6A"/>
    <w:rsid w:val="00AD2A2B"/>
    <w:rsid w:val="00B060C3"/>
    <w:rsid w:val="00D80EBD"/>
    <w:rsid w:val="00DD48BF"/>
    <w:rsid w:val="00EE0D05"/>
    <w:rsid w:val="00F66761"/>
    <w:rsid w:val="00F803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8E05D6"/>
  <w15:chartTrackingRefBased/>
  <w15:docId w15:val="{C045F01C-7C0F-49D2-A487-FCBCFB111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Char"/>
    <w:uiPriority w:val="9"/>
    <w:qFormat/>
    <w:rsid w:val="00805C4D"/>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707C6"/>
    <w:pPr>
      <w:ind w:firstLineChars="200" w:firstLine="420"/>
    </w:pPr>
  </w:style>
  <w:style w:type="character" w:customStyle="1" w:styleId="1Char">
    <w:name w:val="标题 1 Char"/>
    <w:basedOn w:val="a0"/>
    <w:link w:val="1"/>
    <w:uiPriority w:val="9"/>
    <w:rsid w:val="00805C4D"/>
    <w:rPr>
      <w:rFonts w:asciiTheme="majorHAnsi" w:eastAsiaTheme="majorEastAsia" w:hAnsiTheme="majorHAnsi" w:cstheme="majorBidi"/>
      <w:color w:val="2F5496" w:themeColor="accent1" w:themeShade="BF"/>
      <w:sz w:val="32"/>
      <w:szCs w:val="32"/>
    </w:rPr>
  </w:style>
  <w:style w:type="paragraph" w:styleId="TOC">
    <w:name w:val="TOC Heading"/>
    <w:basedOn w:val="1"/>
    <w:next w:val="a"/>
    <w:uiPriority w:val="39"/>
    <w:unhideWhenUsed/>
    <w:qFormat/>
    <w:rsid w:val="00805C4D"/>
    <w:pPr>
      <w:widowControl/>
      <w:spacing w:line="259" w:lineRule="auto"/>
      <w:jc w:val="left"/>
      <w:outlineLvl w:val="9"/>
    </w:pPr>
    <w:rPr>
      <w:kern w:val="0"/>
      <w:lang w:eastAsia="en-US"/>
    </w:rPr>
  </w:style>
  <w:style w:type="paragraph" w:styleId="2">
    <w:name w:val="toc 2"/>
    <w:basedOn w:val="a"/>
    <w:next w:val="a"/>
    <w:autoRedefine/>
    <w:uiPriority w:val="39"/>
    <w:unhideWhenUsed/>
    <w:rsid w:val="00805C4D"/>
    <w:pPr>
      <w:widowControl/>
      <w:spacing w:after="100" w:line="259" w:lineRule="auto"/>
      <w:ind w:left="220"/>
      <w:jc w:val="left"/>
    </w:pPr>
    <w:rPr>
      <w:rFonts w:cs="Times New Roman"/>
      <w:kern w:val="0"/>
      <w:sz w:val="22"/>
      <w:lang w:eastAsia="en-US"/>
    </w:rPr>
  </w:style>
  <w:style w:type="paragraph" w:styleId="10">
    <w:name w:val="toc 1"/>
    <w:basedOn w:val="a"/>
    <w:next w:val="a"/>
    <w:autoRedefine/>
    <w:uiPriority w:val="39"/>
    <w:unhideWhenUsed/>
    <w:rsid w:val="00805C4D"/>
    <w:pPr>
      <w:widowControl/>
      <w:spacing w:after="100" w:line="259" w:lineRule="auto"/>
      <w:jc w:val="left"/>
    </w:pPr>
    <w:rPr>
      <w:rFonts w:cs="Times New Roman"/>
      <w:kern w:val="0"/>
      <w:sz w:val="22"/>
      <w:lang w:eastAsia="en-US"/>
    </w:rPr>
  </w:style>
  <w:style w:type="paragraph" w:styleId="3">
    <w:name w:val="toc 3"/>
    <w:basedOn w:val="a"/>
    <w:next w:val="a"/>
    <w:autoRedefine/>
    <w:uiPriority w:val="39"/>
    <w:unhideWhenUsed/>
    <w:rsid w:val="00805C4D"/>
    <w:pPr>
      <w:widowControl/>
      <w:spacing w:after="100" w:line="259" w:lineRule="auto"/>
      <w:ind w:left="440"/>
      <w:jc w:val="left"/>
    </w:pPr>
    <w:rPr>
      <w:rFonts w:cs="Times New Roman"/>
      <w:kern w:val="0"/>
      <w:sz w:val="22"/>
      <w:lang w:eastAsia="en-US"/>
    </w:rPr>
  </w:style>
  <w:style w:type="character" w:styleId="a4">
    <w:name w:val="Hyperlink"/>
    <w:basedOn w:val="a0"/>
    <w:uiPriority w:val="99"/>
    <w:unhideWhenUsed/>
    <w:rsid w:val="00805C4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8292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ffkuaidu.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efanyi.cc/tts/"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17B6D-D505-45F4-B7C6-7F288E537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4</Pages>
  <Words>975</Words>
  <Characters>5563</Characters>
  <Application>Microsoft Office Word</Application>
  <DocSecurity>0</DocSecurity>
  <Lines>46</Lines>
  <Paragraphs>13</Paragraphs>
  <ScaleCrop>false</ScaleCrop>
  <Company/>
  <LinksUpToDate>false</LinksUpToDate>
  <CharactersWithSpaces>65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翁 昊天</dc:creator>
  <cp:keywords/>
  <dc:description/>
  <cp:lastModifiedBy>Franklin</cp:lastModifiedBy>
  <cp:revision>7</cp:revision>
  <dcterms:created xsi:type="dcterms:W3CDTF">2019-06-17T03:13:00Z</dcterms:created>
  <dcterms:modified xsi:type="dcterms:W3CDTF">2019-06-17T05:50:00Z</dcterms:modified>
</cp:coreProperties>
</file>